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48289C5" w14:textId="739B7239" w:rsidP="00D04637" w:rsidR="003D359A" w:rsidRDefault="008A1F1C" w:rsidRPr="00D04637">
      <w:pPr>
        <w:spacing w:after="60" w:line="264" w:lineRule="auto"/>
        <w:jc w:val="center"/>
        <w:rPr>
          <w:rFonts w:asciiTheme="majorHAnsi" w:hAnsiTheme="majorHAnsi"/>
          <w:sz w:val="36"/>
          <w:szCs w:val="36"/>
        </w:rPr>
      </w:pPr>
      <w:r w:rsidRPr="008A1F1C">
        <w:rPr>
          <w:rFonts w:asciiTheme="majorHAnsi" w:hAnsiTheme="majorHAnsi"/>
          <w:sz w:val="36"/>
          <w:szCs w:val="36"/>
        </w:rPr>
        <w:t xml:space="preserve">Jacques </w:t>
      </w:r>
      <w:proofErr w:type="spellStart"/>
      <w:r w:rsidRPr="008A1F1C">
        <w:rPr>
          <w:rFonts w:asciiTheme="majorHAnsi" w:hAnsiTheme="majorHAnsi"/>
          <w:sz w:val="36"/>
          <w:szCs w:val="36"/>
        </w:rPr>
        <w:t>Sortore</w:t>
      </w:r>
      <w:proofErr w:type="spellEnd"/>
    </w:p>
    <w:p w14:paraId="3EEC0FA7" w14:textId="0A62CABD" w:rsidP="00D04637" w:rsidR="003D359A" w:rsidRDefault="00EA6DB8" w:rsidRPr="004F2FDF">
      <w:pPr>
        <w:pBdr>
          <w:bottom w:color="auto" w:space="5" w:sz="18" w:val="thinThickLargeGap"/>
        </w:pBdr>
        <w:tabs>
          <w:tab w:pos="9360" w:val="right"/>
        </w:tabs>
        <w:spacing w:line="264" w:lineRule="auto"/>
        <w:jc w:val="center"/>
        <w:rPr>
          <w:rFonts w:asciiTheme="minorHAnsi" w:cs="Arial" w:hAnsiTheme="minorHAnsi"/>
          <w:sz w:val="21"/>
          <w:szCs w:val="32"/>
        </w:rPr>
      </w:pPr>
      <w:r w:rsidRPr="00EA6DB8">
        <w:rPr>
          <w:rFonts w:asciiTheme="minorHAnsi" w:cs="Arial" w:hAnsiTheme="minorHAnsi"/>
          <w:sz w:val="21"/>
          <w:szCs w:val="32"/>
        </w:rPr>
        <w:t xml:space="preserve">1006 powers </w:t>
      </w:r>
      <w:proofErr w:type="spellStart"/>
      <w:r w:rsidRPr="00EA6DB8">
        <w:rPr>
          <w:rFonts w:asciiTheme="minorHAnsi" w:cs="Arial" w:hAnsiTheme="minorHAnsi"/>
          <w:sz w:val="21"/>
          <w:szCs w:val="32"/>
        </w:rPr>
        <w:t>blvd</w:t>
      </w:r>
      <w:proofErr w:type="spellEnd"/>
      <w:r w:rsidRPr="00EA6DB8">
        <w:rPr>
          <w:rFonts w:asciiTheme="minorHAnsi" w:cs="Arial" w:hAnsiTheme="minorHAnsi"/>
          <w:sz w:val="21"/>
          <w:szCs w:val="32"/>
        </w:rPr>
        <w:t xml:space="preserve"> </w:t>
      </w:r>
      <w:r w:rsidR="00CE7CBD">
        <w:rPr>
          <w:rFonts w:asciiTheme="minorHAnsi" w:cs="Arial" w:hAnsiTheme="minorHAnsi"/>
          <w:sz w:val="21"/>
          <w:szCs w:val="32"/>
        </w:rPr>
        <w:t>B</w:t>
      </w:r>
      <w:r w:rsidRPr="00EA6DB8">
        <w:rPr>
          <w:rFonts w:asciiTheme="minorHAnsi" w:cs="Arial" w:hAnsiTheme="minorHAnsi"/>
          <w:sz w:val="21"/>
          <w:szCs w:val="32"/>
        </w:rPr>
        <w:t>elgrade Montana</w:t>
      </w:r>
      <w:r>
        <w:rPr>
          <w:rFonts w:asciiTheme="minorHAnsi" w:cs="Arial" w:hAnsiTheme="minorHAnsi"/>
          <w:sz w:val="21"/>
          <w:szCs w:val="32"/>
        </w:rPr>
        <w:t>,</w:t>
      </w:r>
      <w:r w:rsidRPr="00EA6DB8">
        <w:rPr>
          <w:rFonts w:asciiTheme="minorHAnsi" w:cs="Arial" w:hAnsiTheme="minorHAnsi"/>
          <w:sz w:val="21"/>
          <w:szCs w:val="32"/>
        </w:rPr>
        <w:t xml:space="preserve"> </w:t>
      </w:r>
      <w:r w:rsidR="008A1F1C" w:rsidRPr="008A1F1C">
        <w:rPr>
          <w:rFonts w:asciiTheme="minorHAnsi" w:cs="Arial" w:hAnsiTheme="minorHAnsi"/>
          <w:sz w:val="21"/>
          <w:szCs w:val="32"/>
        </w:rPr>
        <w:t>Belgrade, MT 59714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="008A1F1C" w:rsidRPr="008A1F1C">
        <w:rPr>
          <w:rFonts w:asciiTheme="minorHAnsi" w:cs="Arial" w:hAnsiTheme="minorHAnsi"/>
          <w:sz w:val="21"/>
          <w:szCs w:val="32"/>
        </w:rPr>
        <w:t>gunterdogo@comcast.net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="008A1F1C" w:rsidRPr="008A1F1C">
        <w:rPr>
          <w:rFonts w:asciiTheme="minorHAnsi" w:cs="Arial" w:hAnsiTheme="minorHAnsi"/>
          <w:sz w:val="21"/>
          <w:szCs w:val="32"/>
        </w:rPr>
        <w:t>(425) 445-4723</w:t>
      </w:r>
    </w:p>
    <w:p w14:paraId="01213F48" w14:textId="047F60B3" w:rsidP="005203BE" w:rsidR="003D359A" w:rsidRDefault="00E23EE4" w:rsidRPr="00662A97">
      <w:pPr>
        <w:spacing w:before="160" w:line="264" w:lineRule="auto"/>
        <w:jc w:val="center"/>
        <w:rPr>
          <w:rFonts w:asciiTheme="majorHAnsi" w:cs="Arial" w:hAnsiTheme="majorHAnsi"/>
          <w:sz w:val="22"/>
        </w:rPr>
      </w:pPr>
      <w:r w:rsidRPr="00662A97">
        <w:rPr>
          <w:rFonts w:asciiTheme="majorHAnsi" w:hAnsiTheme="majorHAnsi"/>
          <w:sz w:val="32"/>
          <w:szCs w:val="32"/>
        </w:rPr>
        <w:t>Educational Administration/Office Management</w:t>
      </w:r>
    </w:p>
    <w:p w14:paraId="738556D0" w14:textId="25281E51" w:rsidP="00AD708F" w:rsidR="003D359A" w:rsidRDefault="007F3AFA" w:rsidRPr="00682708">
      <w:pPr>
        <w:spacing w:before="60" w:line="264" w:lineRule="auto"/>
        <w:jc w:val="center"/>
        <w:rPr>
          <w:rFonts w:asciiTheme="minorHAnsi" w:cs="Arial" w:hAnsiTheme="minorHAnsi"/>
          <w:i/>
          <w:iCs/>
          <w:sz w:val="21"/>
          <w:szCs w:val="21"/>
        </w:rPr>
      </w:pPr>
      <w:r w:rsidRPr="00682708">
        <w:rPr>
          <w:rFonts w:asciiTheme="minorHAnsi" w:cs="Arial" w:hAnsiTheme="minorHAnsi"/>
          <w:i/>
          <w:iCs/>
          <w:sz w:val="21"/>
          <w:szCs w:val="21"/>
        </w:rPr>
        <w:t xml:space="preserve">Resourceful </w:t>
      </w:r>
      <w:r w:rsidR="00AD708F" w:rsidRPr="00682708">
        <w:rPr>
          <w:rFonts w:asciiTheme="minorHAnsi" w:cs="Arial" w:hAnsiTheme="minorHAnsi"/>
          <w:i/>
          <w:iCs/>
          <w:sz w:val="21"/>
          <w:szCs w:val="21"/>
        </w:rPr>
        <w:t xml:space="preserve">and skilled </w:t>
      </w:r>
      <w:r w:rsidRPr="00682708">
        <w:rPr>
          <w:rFonts w:asciiTheme="minorHAnsi" w:cs="Arial" w:hAnsiTheme="minorHAnsi"/>
          <w:i/>
          <w:iCs/>
          <w:sz w:val="21"/>
          <w:szCs w:val="21"/>
        </w:rPr>
        <w:t xml:space="preserve">professional with hands-on </w:t>
      </w:r>
      <w:r w:rsidR="00906423" w:rsidRPr="00682708">
        <w:rPr>
          <w:rFonts w:asciiTheme="minorHAnsi" w:cs="Arial" w:hAnsiTheme="minorHAnsi"/>
          <w:i/>
          <w:iCs/>
          <w:sz w:val="21"/>
          <w:szCs w:val="21"/>
        </w:rPr>
        <w:t xml:space="preserve">experience </w:t>
      </w:r>
      <w:r w:rsidR="003F323E" w:rsidRPr="00682708">
        <w:rPr>
          <w:rFonts w:asciiTheme="minorHAnsi" w:cs="Arial" w:hAnsiTheme="minorHAnsi"/>
          <w:i/>
          <w:iCs/>
          <w:sz w:val="21"/>
          <w:szCs w:val="21"/>
        </w:rPr>
        <w:t xml:space="preserve">in </w:t>
      </w:r>
      <w:r w:rsidR="00D33C65" w:rsidRPr="00682708">
        <w:rPr>
          <w:rFonts w:asciiTheme="minorHAnsi" w:cs="Arial" w:hAnsiTheme="minorHAnsi"/>
          <w:i/>
          <w:iCs/>
          <w:sz w:val="21"/>
          <w:szCs w:val="21"/>
        </w:rPr>
        <w:t>administrative support</w:t>
      </w:r>
      <w:r w:rsidR="006D562A" w:rsidRPr="00682708">
        <w:rPr>
          <w:rFonts w:asciiTheme="minorHAnsi" w:cs="Arial" w:hAnsiTheme="minorHAnsi"/>
          <w:i/>
          <w:iCs/>
          <w:sz w:val="21"/>
          <w:szCs w:val="21"/>
        </w:rPr>
        <w:t>,</w:t>
      </w:r>
      <w:r w:rsidR="00D33C65" w:rsidRPr="00682708">
        <w:rPr>
          <w:rFonts w:asciiTheme="minorHAnsi" w:cs="Arial" w:hAnsiTheme="minorHAnsi"/>
          <w:i/>
          <w:iCs/>
          <w:sz w:val="21"/>
          <w:szCs w:val="21"/>
        </w:rPr>
        <w:t xml:space="preserve"> school operations, </w:t>
      </w:r>
      <w:r w:rsidR="003A2A5F" w:rsidRPr="00682708">
        <w:rPr>
          <w:rFonts w:asciiTheme="minorHAnsi" w:cs="Arial" w:hAnsiTheme="minorHAnsi"/>
          <w:i/>
          <w:iCs/>
          <w:sz w:val="21"/>
          <w:szCs w:val="21"/>
        </w:rPr>
        <w:t>and program management</w:t>
      </w:r>
      <w:r w:rsidR="00395D20" w:rsidRPr="00682708">
        <w:rPr>
          <w:rFonts w:asciiTheme="minorHAnsi" w:cs="Arial" w:hAnsiTheme="minorHAnsi"/>
          <w:i/>
          <w:iCs/>
          <w:sz w:val="21"/>
          <w:szCs w:val="21"/>
        </w:rPr>
        <w:t xml:space="preserve"> within </w:t>
      </w:r>
      <w:r w:rsidR="00486EFB" w:rsidRPr="00682708">
        <w:rPr>
          <w:rFonts w:asciiTheme="minorHAnsi" w:cs="Arial" w:hAnsiTheme="minorHAnsi"/>
          <w:i/>
          <w:iCs/>
          <w:sz w:val="21"/>
          <w:szCs w:val="21"/>
        </w:rPr>
        <w:t>fast-paced environments.</w:t>
      </w:r>
    </w:p>
    <w:p w14:paraId="5D606977" w14:textId="77777777" w:rsidP="00AE4362" w:rsidR="003D359A" w:rsidRDefault="00857F2D" w:rsidRPr="009F1280">
      <w:pPr>
        <w:spacing w:before="60" w:line="264" w:lineRule="auto"/>
        <w:jc w:val="center"/>
        <w:rPr>
          <w:rFonts w:asciiTheme="majorHAnsi" w:cs="Arial" w:hAnsiTheme="majorHAnsi"/>
          <w:sz w:val="26"/>
        </w:rPr>
      </w:pPr>
      <w:r w:rsidRPr="009F1280">
        <w:rPr>
          <w:rFonts w:asciiTheme="majorHAnsi" w:hAnsiTheme="majorHAnsi"/>
          <w:sz w:val="26"/>
          <w:szCs w:val="32"/>
        </w:rPr>
        <w:t xml:space="preserve">— </w:t>
      </w:r>
      <w:r w:rsidR="003D359A" w:rsidRPr="009F1280">
        <w:rPr>
          <w:rFonts w:asciiTheme="majorHAnsi" w:hAnsiTheme="majorHAnsi"/>
          <w:sz w:val="26"/>
          <w:szCs w:val="32"/>
        </w:rPr>
        <w:t>Key Qualifications</w:t>
      </w:r>
      <w:r w:rsidRPr="009F1280">
        <w:rPr>
          <w:rFonts w:asciiTheme="majorHAnsi" w:hAnsiTheme="majorHAnsi"/>
          <w:sz w:val="26"/>
          <w:szCs w:val="32"/>
        </w:rPr>
        <w:t xml:space="preserve"> —</w:t>
      </w:r>
    </w:p>
    <w:p w14:paraId="56BAE201" w14:textId="7A396549" w:rsidP="00AE4362" w:rsidR="003D359A" w:rsidRDefault="008D51EA" w:rsidRPr="00682708">
      <w:pPr>
        <w:numPr>
          <w:ilvl w:val="0"/>
          <w:numId w:val="15"/>
        </w:numPr>
        <w:spacing w:before="8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>Stellar record of leading</w:t>
      </w:r>
      <w:r w:rsidR="00AD3E08" w:rsidRPr="00682708">
        <w:rPr>
          <w:rFonts w:asciiTheme="minorHAnsi" w:cs="Arial" w:hAnsiTheme="minorHAnsi"/>
          <w:sz w:val="21"/>
          <w:szCs w:val="21"/>
        </w:rPr>
        <w:t xml:space="preserve"> numerous programs from conception to completion </w:t>
      </w:r>
      <w:r w:rsidR="00C84E80" w:rsidRPr="00682708">
        <w:rPr>
          <w:rFonts w:asciiTheme="minorHAnsi" w:cs="Arial" w:hAnsiTheme="minorHAnsi"/>
          <w:sz w:val="21"/>
          <w:szCs w:val="21"/>
        </w:rPr>
        <w:t>within defined time and budget.</w:t>
      </w:r>
    </w:p>
    <w:p w14:paraId="5A7D3028" w14:textId="155C1D46" w:rsidP="00AE4362" w:rsidR="003D359A" w:rsidRDefault="0081218F" w:rsidRPr="00682708">
      <w:pPr>
        <w:numPr>
          <w:ilvl w:val="0"/>
          <w:numId w:val="15"/>
        </w:numPr>
        <w:spacing w:before="8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Instrumental in </w:t>
      </w:r>
      <w:r w:rsidR="00C84A37" w:rsidRPr="00682708">
        <w:rPr>
          <w:rFonts w:asciiTheme="minorHAnsi" w:cs="Arial" w:hAnsiTheme="minorHAnsi"/>
          <w:sz w:val="21"/>
          <w:szCs w:val="21"/>
        </w:rPr>
        <w:t xml:space="preserve">streamlining </w:t>
      </w:r>
      <w:r w:rsidR="00DF70D5" w:rsidRPr="00682708">
        <w:rPr>
          <w:rFonts w:asciiTheme="minorHAnsi" w:cs="Arial" w:hAnsiTheme="minorHAnsi"/>
          <w:sz w:val="21"/>
          <w:szCs w:val="21"/>
        </w:rPr>
        <w:t xml:space="preserve">office </w:t>
      </w:r>
      <w:r w:rsidR="002A41EB" w:rsidRPr="00682708">
        <w:rPr>
          <w:rFonts w:asciiTheme="minorHAnsi" w:cs="Arial" w:hAnsiTheme="minorHAnsi"/>
          <w:sz w:val="21"/>
          <w:szCs w:val="21"/>
        </w:rPr>
        <w:t xml:space="preserve">operations </w:t>
      </w:r>
      <w:r w:rsidR="00EF7624" w:rsidRPr="00682708">
        <w:rPr>
          <w:rFonts w:asciiTheme="minorHAnsi" w:cs="Arial" w:hAnsiTheme="minorHAnsi"/>
          <w:sz w:val="21"/>
          <w:szCs w:val="21"/>
        </w:rPr>
        <w:t xml:space="preserve">in line </w:t>
      </w:r>
      <w:r w:rsidR="00DF70D5" w:rsidRPr="00682708">
        <w:rPr>
          <w:rFonts w:asciiTheme="minorHAnsi" w:cs="Arial" w:hAnsiTheme="minorHAnsi"/>
          <w:sz w:val="21"/>
          <w:szCs w:val="21"/>
        </w:rPr>
        <w:t xml:space="preserve">action plan to ensure a seamless </w:t>
      </w:r>
      <w:r w:rsidR="001560B2" w:rsidRPr="00682708">
        <w:rPr>
          <w:rFonts w:asciiTheme="minorHAnsi" w:cs="Arial" w:hAnsiTheme="minorHAnsi"/>
          <w:sz w:val="21"/>
          <w:szCs w:val="21"/>
        </w:rPr>
        <w:t xml:space="preserve">and efficient </w:t>
      </w:r>
      <w:r w:rsidR="00C557E3" w:rsidRPr="00682708">
        <w:rPr>
          <w:rFonts w:asciiTheme="minorHAnsi" w:cs="Arial" w:hAnsiTheme="minorHAnsi"/>
          <w:sz w:val="21"/>
          <w:szCs w:val="21"/>
        </w:rPr>
        <w:t>work</w:t>
      </w:r>
      <w:r w:rsidR="00DF70D5" w:rsidRPr="00682708">
        <w:rPr>
          <w:rFonts w:asciiTheme="minorHAnsi" w:cs="Arial" w:hAnsiTheme="minorHAnsi"/>
          <w:sz w:val="21"/>
          <w:szCs w:val="21"/>
        </w:rPr>
        <w:t>flow.</w:t>
      </w:r>
    </w:p>
    <w:p w14:paraId="0FAD48AC" w14:textId="09DBC72C" w:rsidP="00AE4362" w:rsidR="003D359A" w:rsidRDefault="00A7796C" w:rsidRPr="00682708">
      <w:pPr>
        <w:numPr>
          <w:ilvl w:val="0"/>
          <w:numId w:val="15"/>
        </w:numPr>
        <w:spacing w:before="8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Commended for </w:t>
      </w:r>
      <w:r w:rsidR="006B3231" w:rsidRPr="00682708">
        <w:rPr>
          <w:rFonts w:asciiTheme="minorHAnsi" w:cs="Arial" w:hAnsiTheme="minorHAnsi"/>
          <w:sz w:val="21"/>
          <w:szCs w:val="21"/>
        </w:rPr>
        <w:t xml:space="preserve">developing and promoting </w:t>
      </w:r>
      <w:r w:rsidR="00084F0D" w:rsidRPr="00682708">
        <w:rPr>
          <w:rFonts w:asciiTheme="minorHAnsi" w:cs="Arial" w:hAnsiTheme="minorHAnsi"/>
          <w:sz w:val="21"/>
          <w:szCs w:val="21"/>
        </w:rPr>
        <w:t>a</w:t>
      </w:r>
      <w:r w:rsidR="003274D0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084F0D" w:rsidRPr="00682708">
        <w:rPr>
          <w:rFonts w:asciiTheme="minorHAnsi" w:cs="Arial" w:hAnsiTheme="minorHAnsi"/>
          <w:sz w:val="21"/>
          <w:szCs w:val="21"/>
        </w:rPr>
        <w:t xml:space="preserve">learning </w:t>
      </w:r>
      <w:r w:rsidR="00C967F0" w:rsidRPr="00682708">
        <w:rPr>
          <w:rFonts w:asciiTheme="minorHAnsi" w:cs="Arial" w:hAnsiTheme="minorHAnsi"/>
          <w:sz w:val="21"/>
          <w:szCs w:val="21"/>
        </w:rPr>
        <w:t xml:space="preserve">environment </w:t>
      </w:r>
      <w:r w:rsidR="004A12F8" w:rsidRPr="00682708">
        <w:rPr>
          <w:rFonts w:asciiTheme="minorHAnsi" w:cs="Arial" w:hAnsiTheme="minorHAnsi"/>
          <w:sz w:val="21"/>
          <w:szCs w:val="21"/>
        </w:rPr>
        <w:t xml:space="preserve">for </w:t>
      </w:r>
      <w:r w:rsidR="008D319A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2D0BDA" w:rsidRPr="00682708">
        <w:rPr>
          <w:rFonts w:asciiTheme="minorHAnsi" w:cs="Arial" w:hAnsiTheme="minorHAnsi"/>
          <w:sz w:val="21"/>
          <w:szCs w:val="21"/>
        </w:rPr>
        <w:t>social</w:t>
      </w:r>
      <w:r w:rsidR="0078131C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2D0BDA" w:rsidRPr="00682708">
        <w:rPr>
          <w:rFonts w:asciiTheme="minorHAnsi" w:cs="Arial" w:hAnsiTheme="minorHAnsi"/>
          <w:sz w:val="21"/>
          <w:szCs w:val="21"/>
        </w:rPr>
        <w:t xml:space="preserve">and personal growth of </w:t>
      </w:r>
      <w:r w:rsidR="0078131C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2D0BDA" w:rsidRPr="00682708">
        <w:rPr>
          <w:rFonts w:asciiTheme="minorHAnsi" w:cs="Arial" w:hAnsiTheme="minorHAnsi"/>
          <w:sz w:val="21"/>
          <w:szCs w:val="21"/>
        </w:rPr>
        <w:t>students</w:t>
      </w:r>
      <w:r w:rsidR="0078131C" w:rsidRPr="00682708">
        <w:rPr>
          <w:rFonts w:asciiTheme="minorHAnsi" w:cs="Arial" w:hAnsiTheme="minorHAnsi"/>
          <w:sz w:val="21"/>
          <w:szCs w:val="21"/>
        </w:rPr>
        <w:t>.</w:t>
      </w:r>
    </w:p>
    <w:p w14:paraId="05C9B5AC" w14:textId="015A258B" w:rsidP="006F365C" w:rsidR="003D359A" w:rsidRDefault="00192CB0">
      <w:pPr>
        <w:numPr>
          <w:ilvl w:val="0"/>
          <w:numId w:val="15"/>
        </w:numPr>
        <w:spacing w:after="120" w:before="8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Articulate communicator, able to build strong relations with </w:t>
      </w:r>
      <w:r w:rsidR="00F3333D" w:rsidRPr="00682708">
        <w:rPr>
          <w:rFonts w:asciiTheme="minorHAnsi" w:cs="Arial" w:hAnsiTheme="minorHAnsi"/>
          <w:sz w:val="21"/>
          <w:szCs w:val="21"/>
        </w:rPr>
        <w:t>colleagues</w:t>
      </w:r>
      <w:r w:rsidRPr="00682708">
        <w:rPr>
          <w:rFonts w:asciiTheme="minorHAnsi" w:cs="Arial" w:hAnsiTheme="minorHAnsi"/>
          <w:sz w:val="21"/>
          <w:szCs w:val="21"/>
        </w:rPr>
        <w:t xml:space="preserve">, students, </w:t>
      </w:r>
      <w:r w:rsidR="00CE779B" w:rsidRPr="00682708">
        <w:rPr>
          <w:rFonts w:asciiTheme="minorHAnsi" w:cs="Arial" w:hAnsiTheme="minorHAnsi"/>
          <w:sz w:val="21"/>
          <w:szCs w:val="21"/>
        </w:rPr>
        <w:t>management, and stakeholders.</w:t>
      </w:r>
    </w:p>
    <w:p w14:paraId="361B50F5" w14:textId="0009F313" w:rsidP="006F365C" w:rsidR="00FE5203" w:rsidRDefault="00FE5203" w:rsidRPr="00682708">
      <w:pPr>
        <w:numPr>
          <w:ilvl w:val="0"/>
          <w:numId w:val="15"/>
        </w:numPr>
        <w:spacing w:after="120" w:before="80" w:line="264" w:lineRule="auto"/>
        <w:jc w:val="both"/>
        <w:rPr>
          <w:rFonts w:asciiTheme="minorHAnsi" w:cs="Arial" w:hAnsiTheme="minorHAnsi"/>
          <w:sz w:val="21"/>
          <w:szCs w:val="21"/>
        </w:rPr>
      </w:pPr>
      <w:r>
        <w:rPr>
          <w:rFonts w:asciiTheme="minorHAnsi" w:cs="Arial" w:hAnsiTheme="minorHAnsi"/>
          <w:sz w:val="21"/>
          <w:szCs w:val="21"/>
        </w:rPr>
        <w:t xml:space="preserve">Promote </w:t>
      </w:r>
      <w:r w:rsidR="00CE7CBD">
        <w:rPr>
          <w:rFonts w:asciiTheme="minorHAnsi" w:cs="Arial" w:hAnsiTheme="minorHAnsi"/>
          <w:sz w:val="21"/>
          <w:szCs w:val="21"/>
        </w:rPr>
        <w:t xml:space="preserve">a </w:t>
      </w:r>
      <w:r>
        <w:rPr>
          <w:rFonts w:asciiTheme="minorHAnsi" w:cs="Arial" w:hAnsiTheme="minorHAnsi"/>
          <w:sz w:val="21"/>
          <w:szCs w:val="21"/>
        </w:rPr>
        <w:t>positive and culturally divers</w:t>
      </w:r>
      <w:r w:rsidR="00CE7CBD">
        <w:rPr>
          <w:rFonts w:asciiTheme="minorHAnsi" w:cs="Arial" w:hAnsiTheme="minorHAnsi"/>
          <w:sz w:val="21"/>
          <w:szCs w:val="21"/>
        </w:rPr>
        <w:t>e</w:t>
      </w:r>
      <w:r>
        <w:rPr>
          <w:rFonts w:asciiTheme="minorHAnsi" w:cs="Arial" w:hAnsiTheme="minorHAnsi"/>
          <w:sz w:val="21"/>
          <w:szCs w:val="21"/>
        </w:rPr>
        <w:t xml:space="preserve"> </w:t>
      </w:r>
      <w:r w:rsidR="00485911">
        <w:rPr>
          <w:rFonts w:asciiTheme="minorHAnsi" w:cs="Arial" w:hAnsiTheme="minorHAnsi"/>
          <w:sz w:val="21"/>
          <w:szCs w:val="21"/>
        </w:rPr>
        <w:t>workplace</w:t>
      </w:r>
      <w:r>
        <w:rPr>
          <w:rFonts w:asciiTheme="minorHAnsi" w:cs="Arial" w:hAnsiTheme="minorHAnsi"/>
          <w:sz w:val="21"/>
          <w:szCs w:val="21"/>
        </w:rPr>
        <w:t xml:space="preserve"> </w:t>
      </w:r>
      <w:r w:rsidR="00485911">
        <w:rPr>
          <w:rFonts w:asciiTheme="minorHAnsi" w:cs="Arial" w:hAnsiTheme="minorHAnsi"/>
          <w:sz w:val="21"/>
          <w:szCs w:val="21"/>
        </w:rPr>
        <w:t>for employees to ensure productivity and operational efficiency.</w:t>
      </w:r>
    </w:p>
    <w:p w14:paraId="2C981E45" w14:textId="77777777" w:rsidP="00E4606B" w:rsidR="003D359A" w:rsidRDefault="003D359A" w:rsidRPr="00662A97">
      <w:pPr>
        <w:pBdr>
          <w:top w:color="auto" w:space="10" w:sz="18" w:val="thickThinLargeGap"/>
        </w:pBdr>
        <w:spacing w:after="120" w:line="264" w:lineRule="auto"/>
        <w:jc w:val="center"/>
        <w:rPr>
          <w:rFonts w:asciiTheme="majorHAnsi" w:hAnsiTheme="majorHAnsi"/>
          <w:sz w:val="30"/>
          <w:szCs w:val="30"/>
        </w:rPr>
      </w:pPr>
      <w:r w:rsidRPr="00662A97">
        <w:rPr>
          <w:rFonts w:asciiTheme="majorHAnsi" w:hAnsiTheme="majorHAnsi"/>
          <w:sz w:val="30"/>
          <w:szCs w:val="30"/>
        </w:rPr>
        <w:t>Professional Experience</w:t>
      </w:r>
    </w:p>
    <w:p w14:paraId="62CDFABB" w14:textId="6E442FAA" w:rsidP="00D04637" w:rsidR="007F13E0" w:rsidRDefault="006A5430" w:rsidRPr="00682708">
      <w:pPr>
        <w:tabs>
          <w:tab w:pos="9360" w:val="right"/>
        </w:tabs>
        <w:spacing w:line="264" w:lineRule="auto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SL Start &amp; Associates </w:t>
      </w:r>
      <w:r w:rsidR="007F13E0" w:rsidRPr="00682708">
        <w:rPr>
          <w:rFonts w:asciiTheme="minorHAnsi" w:cs="Arial" w:hAnsiTheme="minorHAnsi"/>
          <w:sz w:val="21"/>
          <w:szCs w:val="21"/>
        </w:rPr>
        <w:t xml:space="preserve">– </w:t>
      </w:r>
      <w:r w:rsidRPr="00682708">
        <w:rPr>
          <w:rFonts w:asciiTheme="minorHAnsi" w:cs="Arial" w:hAnsiTheme="minorHAnsi"/>
          <w:sz w:val="21"/>
          <w:szCs w:val="21"/>
        </w:rPr>
        <w:t>Mukilteo, WA</w:t>
      </w:r>
    </w:p>
    <w:p w14:paraId="1318C495" w14:textId="02492512" w:rsidP="00AE4362" w:rsidR="00131A02" w:rsidRDefault="006A5430" w:rsidRPr="00682708">
      <w:pPr>
        <w:tabs>
          <w:tab w:pos="9360" w:val="right"/>
        </w:tabs>
        <w:spacing w:before="40" w:line="264" w:lineRule="auto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b/>
          <w:sz w:val="21"/>
          <w:szCs w:val="21"/>
        </w:rPr>
        <w:t>Program Coordinator</w:t>
      </w:r>
      <w:r w:rsidR="00131A02" w:rsidRPr="00682708">
        <w:rPr>
          <w:rFonts w:asciiTheme="minorHAnsi" w:cs="Arial" w:hAnsiTheme="minorHAnsi"/>
          <w:b/>
          <w:sz w:val="21"/>
          <w:szCs w:val="21"/>
        </w:rPr>
        <w:t>,</w:t>
      </w:r>
      <w:r w:rsidR="00131A02" w:rsidRPr="00682708">
        <w:rPr>
          <w:rFonts w:asciiTheme="minorHAnsi" w:cs="Arial" w:hAnsiTheme="minorHAnsi"/>
          <w:sz w:val="21"/>
          <w:szCs w:val="21"/>
        </w:rPr>
        <w:t xml:space="preserve"> </w:t>
      </w:r>
      <w:r w:rsidRPr="00682708">
        <w:rPr>
          <w:rFonts w:asciiTheme="minorHAnsi" w:cs="Arial" w:hAnsiTheme="minorHAnsi"/>
          <w:sz w:val="21"/>
          <w:szCs w:val="21"/>
        </w:rPr>
        <w:t>2016</w:t>
      </w:r>
      <w:r w:rsidR="00131A02" w:rsidRPr="00682708">
        <w:rPr>
          <w:rFonts w:asciiTheme="minorHAnsi" w:cs="Arial" w:hAnsiTheme="minorHAnsi"/>
          <w:sz w:val="21"/>
          <w:szCs w:val="21"/>
        </w:rPr>
        <w:t xml:space="preserve"> to Present</w:t>
      </w:r>
    </w:p>
    <w:p w14:paraId="4553ABBB" w14:textId="5BBE3825" w:rsidP="00AE4362" w:rsidR="00E600A7" w:rsidRDefault="00212EF2" w:rsidRPr="00682708">
      <w:pPr>
        <w:pStyle w:val="PlainText"/>
        <w:spacing w:before="4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>Manage, execute, and monitor an effective program for youth with autism.</w:t>
      </w:r>
      <w:r w:rsidR="00E600A7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8F38DC" w:rsidRPr="00682708">
        <w:rPr>
          <w:rFonts w:asciiTheme="minorHAnsi" w:cs="Arial" w:hAnsiTheme="minorHAnsi"/>
          <w:sz w:val="21"/>
          <w:szCs w:val="21"/>
        </w:rPr>
        <w:t>Supervise employees and assign daily tasks as per schedule.</w:t>
      </w:r>
      <w:r w:rsidR="00E600A7" w:rsidRPr="00682708">
        <w:rPr>
          <w:rFonts w:asciiTheme="minorHAnsi" w:cs="Arial" w:hAnsiTheme="minorHAnsi"/>
          <w:sz w:val="21"/>
          <w:szCs w:val="21"/>
        </w:rPr>
        <w:t xml:space="preserve"> Source </w:t>
      </w:r>
      <w:r w:rsidR="008D319A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E600A7" w:rsidRPr="00682708">
        <w:rPr>
          <w:rFonts w:asciiTheme="minorHAnsi" w:cs="Arial" w:hAnsiTheme="minorHAnsi"/>
          <w:sz w:val="21"/>
          <w:szCs w:val="21"/>
        </w:rPr>
        <w:t>best supplier and p</w:t>
      </w:r>
      <w:r w:rsidR="00F50409" w:rsidRPr="00682708">
        <w:rPr>
          <w:rFonts w:asciiTheme="minorHAnsi" w:cs="Arial" w:hAnsiTheme="minorHAnsi"/>
          <w:sz w:val="21"/>
          <w:szCs w:val="21"/>
        </w:rPr>
        <w:t>rocure necessary supplies for home</w:t>
      </w:r>
      <w:r w:rsidR="00E600A7" w:rsidRPr="00682708">
        <w:rPr>
          <w:rFonts w:asciiTheme="minorHAnsi" w:cs="Arial" w:hAnsiTheme="minorHAnsi"/>
          <w:sz w:val="21"/>
          <w:szCs w:val="21"/>
        </w:rPr>
        <w:t>.</w:t>
      </w:r>
      <w:r w:rsidR="003862A5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B530A6" w:rsidRPr="00682708">
        <w:rPr>
          <w:rFonts w:asciiTheme="minorHAnsi" w:cs="Arial" w:hAnsiTheme="minorHAnsi"/>
          <w:sz w:val="21"/>
          <w:szCs w:val="21"/>
        </w:rPr>
        <w:t xml:space="preserve">Order </w:t>
      </w:r>
      <w:r w:rsidR="00976C70" w:rsidRPr="00682708">
        <w:rPr>
          <w:rFonts w:asciiTheme="minorHAnsi" w:cs="Arial" w:hAnsiTheme="minorHAnsi"/>
          <w:sz w:val="21"/>
          <w:szCs w:val="21"/>
        </w:rPr>
        <w:t xml:space="preserve">and give </w:t>
      </w:r>
      <w:r w:rsidR="00B530A6" w:rsidRPr="00682708">
        <w:rPr>
          <w:rFonts w:asciiTheme="minorHAnsi" w:cs="Arial" w:hAnsiTheme="minorHAnsi"/>
          <w:sz w:val="21"/>
          <w:szCs w:val="21"/>
        </w:rPr>
        <w:t>al</w:t>
      </w:r>
      <w:r w:rsidR="00976C70" w:rsidRPr="00682708">
        <w:rPr>
          <w:rFonts w:asciiTheme="minorHAnsi" w:cs="Arial" w:hAnsiTheme="minorHAnsi"/>
          <w:sz w:val="21"/>
          <w:szCs w:val="21"/>
        </w:rPr>
        <w:t>l</w:t>
      </w:r>
      <w:r w:rsidR="00B530A6" w:rsidRPr="00682708">
        <w:rPr>
          <w:rFonts w:asciiTheme="minorHAnsi" w:cs="Arial" w:hAnsiTheme="minorHAnsi"/>
          <w:sz w:val="21"/>
          <w:szCs w:val="21"/>
        </w:rPr>
        <w:t xml:space="preserve"> meds </w:t>
      </w:r>
      <w:r w:rsidR="00976C70" w:rsidRPr="00682708">
        <w:rPr>
          <w:rFonts w:asciiTheme="minorHAnsi" w:cs="Arial" w:hAnsiTheme="minorHAnsi"/>
          <w:sz w:val="21"/>
          <w:szCs w:val="21"/>
        </w:rPr>
        <w:t>on time</w:t>
      </w:r>
      <w:r w:rsidR="00BF7A5B" w:rsidRPr="00682708">
        <w:rPr>
          <w:rFonts w:asciiTheme="minorHAnsi" w:cs="Arial" w:hAnsiTheme="minorHAnsi"/>
          <w:sz w:val="21"/>
          <w:szCs w:val="21"/>
        </w:rPr>
        <w:t xml:space="preserve"> to maintain </w:t>
      </w:r>
      <w:r w:rsidR="000E497C" w:rsidRPr="00682708">
        <w:rPr>
          <w:rFonts w:asciiTheme="minorHAnsi" w:cs="Arial" w:hAnsiTheme="minorHAnsi"/>
          <w:sz w:val="21"/>
          <w:szCs w:val="21"/>
        </w:rPr>
        <w:t xml:space="preserve">quality </w:t>
      </w:r>
      <w:r w:rsidR="003862A5" w:rsidRPr="00682708">
        <w:rPr>
          <w:rFonts w:asciiTheme="minorHAnsi" w:cs="Arial" w:hAnsiTheme="minorHAnsi"/>
          <w:sz w:val="21"/>
          <w:szCs w:val="21"/>
        </w:rPr>
        <w:t>care service.</w:t>
      </w:r>
      <w:r w:rsidR="001F4E4C" w:rsidRPr="00682708">
        <w:rPr>
          <w:rFonts w:asciiTheme="minorHAnsi" w:cs="Arial" w:hAnsiTheme="minorHAnsi"/>
          <w:sz w:val="21"/>
          <w:szCs w:val="21"/>
        </w:rPr>
        <w:t xml:space="preserve"> Plan routine activities and meal</w:t>
      </w:r>
      <w:r w:rsidR="008D319A" w:rsidRPr="00682708">
        <w:rPr>
          <w:rFonts w:asciiTheme="minorHAnsi" w:cs="Arial" w:hAnsiTheme="minorHAnsi"/>
          <w:sz w:val="21"/>
          <w:szCs w:val="21"/>
        </w:rPr>
        <w:t>s</w:t>
      </w:r>
      <w:r w:rsidR="001F4E4C" w:rsidRPr="00682708">
        <w:rPr>
          <w:rFonts w:asciiTheme="minorHAnsi" w:cs="Arial" w:hAnsiTheme="minorHAnsi"/>
          <w:sz w:val="21"/>
          <w:szCs w:val="21"/>
        </w:rPr>
        <w:t xml:space="preserve"> for the clients.</w:t>
      </w:r>
      <w:r w:rsidR="00CE040F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B508D6">
        <w:rPr>
          <w:rFonts w:asciiTheme="minorHAnsi" w:cs="Arial" w:hAnsiTheme="minorHAnsi"/>
          <w:sz w:val="21"/>
          <w:szCs w:val="21"/>
        </w:rPr>
        <w:t>S</w:t>
      </w:r>
      <w:r w:rsidR="00CE040F" w:rsidRPr="00682708">
        <w:rPr>
          <w:rFonts w:asciiTheme="minorHAnsi" w:cs="Arial" w:hAnsiTheme="minorHAnsi"/>
          <w:sz w:val="21"/>
          <w:szCs w:val="21"/>
        </w:rPr>
        <w:t>afeguard all the important documents for future record</w:t>
      </w:r>
      <w:r w:rsidR="008D319A" w:rsidRPr="00682708">
        <w:rPr>
          <w:rFonts w:asciiTheme="minorHAnsi" w:cs="Arial" w:hAnsiTheme="minorHAnsi"/>
          <w:sz w:val="21"/>
          <w:szCs w:val="21"/>
        </w:rPr>
        <w:t>s</w:t>
      </w:r>
      <w:r w:rsidR="00CE040F" w:rsidRPr="00682708">
        <w:rPr>
          <w:rFonts w:asciiTheme="minorHAnsi" w:cs="Arial" w:hAnsiTheme="minorHAnsi"/>
          <w:sz w:val="21"/>
          <w:szCs w:val="21"/>
        </w:rPr>
        <w:t xml:space="preserve">. </w:t>
      </w:r>
      <w:r w:rsidR="003175EE" w:rsidRPr="00682708">
        <w:rPr>
          <w:rFonts w:asciiTheme="minorHAnsi" w:cs="Arial" w:hAnsiTheme="minorHAnsi"/>
          <w:sz w:val="21"/>
          <w:szCs w:val="21"/>
        </w:rPr>
        <w:t xml:space="preserve">Meet parents to create behavioral plans as per needs. </w:t>
      </w:r>
      <w:r w:rsidR="00030D2E" w:rsidRPr="00682708">
        <w:rPr>
          <w:rFonts w:asciiTheme="minorHAnsi" w:cs="Arial" w:hAnsiTheme="minorHAnsi"/>
          <w:sz w:val="21"/>
          <w:szCs w:val="21"/>
        </w:rPr>
        <w:t xml:space="preserve">Control monthly </w:t>
      </w:r>
      <w:r w:rsidR="0088674A" w:rsidRPr="00682708">
        <w:rPr>
          <w:rFonts w:asciiTheme="minorHAnsi" w:cs="Arial" w:hAnsiTheme="minorHAnsi"/>
          <w:sz w:val="21"/>
          <w:szCs w:val="21"/>
        </w:rPr>
        <w:t xml:space="preserve">budget </w:t>
      </w:r>
      <w:r w:rsidR="005140B6" w:rsidRPr="00682708">
        <w:rPr>
          <w:rFonts w:asciiTheme="minorHAnsi" w:cs="Arial" w:hAnsiTheme="minorHAnsi"/>
          <w:sz w:val="21"/>
          <w:szCs w:val="21"/>
        </w:rPr>
        <w:t xml:space="preserve">by ensuring </w:t>
      </w:r>
      <w:r w:rsidR="008D319A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5140B6" w:rsidRPr="00682708">
        <w:rPr>
          <w:rFonts w:asciiTheme="minorHAnsi" w:cs="Arial" w:hAnsiTheme="minorHAnsi"/>
          <w:sz w:val="21"/>
          <w:szCs w:val="21"/>
        </w:rPr>
        <w:t>optimum utilization of all resources.</w:t>
      </w:r>
    </w:p>
    <w:p w14:paraId="3D282434" w14:textId="2CB1B33A" w:rsidP="00AE4362" w:rsidR="00C07A53" w:rsidRDefault="00C84AA4" w:rsidRPr="00682708">
      <w:pPr>
        <w:numPr>
          <w:ilvl w:val="0"/>
          <w:numId w:val="16"/>
        </w:numPr>
        <w:spacing w:before="4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Commended for making the site </w:t>
      </w:r>
      <w:r w:rsidR="006D24EC" w:rsidRPr="00682708">
        <w:rPr>
          <w:rFonts w:asciiTheme="minorHAnsi" w:cs="Arial" w:hAnsiTheme="minorHAnsi"/>
          <w:sz w:val="21"/>
          <w:szCs w:val="21"/>
        </w:rPr>
        <w:t xml:space="preserve">from one of worse to best in </w:t>
      </w:r>
      <w:r w:rsidR="008D319A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6D24EC" w:rsidRPr="00682708">
        <w:rPr>
          <w:rFonts w:asciiTheme="minorHAnsi" w:cs="Arial" w:hAnsiTheme="minorHAnsi"/>
          <w:sz w:val="21"/>
          <w:szCs w:val="21"/>
        </w:rPr>
        <w:t>company</w:t>
      </w:r>
      <w:r w:rsidR="002847FC" w:rsidRPr="00682708">
        <w:rPr>
          <w:rFonts w:asciiTheme="minorHAnsi" w:cs="Arial" w:hAnsiTheme="minorHAnsi"/>
          <w:sz w:val="21"/>
          <w:szCs w:val="21"/>
        </w:rPr>
        <w:t>.</w:t>
      </w:r>
    </w:p>
    <w:p w14:paraId="449D8AD3" w14:textId="5E51B7C4" w:rsidP="007B01B5" w:rsidR="007F13E0" w:rsidRDefault="006A5430" w:rsidRPr="00682708">
      <w:pPr>
        <w:tabs>
          <w:tab w:pos="9360" w:val="right"/>
        </w:tabs>
        <w:spacing w:before="160" w:line="264" w:lineRule="auto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>Northshore School District</w:t>
      </w:r>
      <w:r w:rsidR="007F13E0" w:rsidRPr="00682708">
        <w:rPr>
          <w:rFonts w:asciiTheme="minorHAnsi" w:cs="Arial" w:hAnsiTheme="minorHAnsi"/>
          <w:sz w:val="21"/>
          <w:szCs w:val="21"/>
        </w:rPr>
        <w:t xml:space="preserve"> – </w:t>
      </w:r>
      <w:r w:rsidRPr="00682708">
        <w:rPr>
          <w:rFonts w:asciiTheme="minorHAnsi" w:cs="Arial" w:hAnsiTheme="minorHAnsi"/>
          <w:sz w:val="21"/>
          <w:szCs w:val="21"/>
        </w:rPr>
        <w:t>Bothell, WA</w:t>
      </w:r>
    </w:p>
    <w:p w14:paraId="6AE3AB59" w14:textId="1B395A47" w:rsidP="00AE4362" w:rsidR="00857F2D" w:rsidRDefault="006A5430" w:rsidRPr="00682708">
      <w:pPr>
        <w:tabs>
          <w:tab w:pos="9360" w:val="right"/>
        </w:tabs>
        <w:spacing w:before="40" w:line="264" w:lineRule="auto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b/>
          <w:sz w:val="21"/>
          <w:szCs w:val="21"/>
        </w:rPr>
        <w:t>Dean of Students</w:t>
      </w:r>
      <w:r w:rsidR="00857F2D" w:rsidRPr="00682708">
        <w:rPr>
          <w:rFonts w:asciiTheme="minorHAnsi" w:cs="Arial" w:hAnsiTheme="minorHAnsi"/>
          <w:b/>
          <w:sz w:val="21"/>
          <w:szCs w:val="21"/>
        </w:rPr>
        <w:t xml:space="preserve">, </w:t>
      </w:r>
      <w:r w:rsidRPr="00682708">
        <w:rPr>
          <w:rFonts w:asciiTheme="minorHAnsi" w:cs="Arial" w:hAnsiTheme="minorHAnsi"/>
          <w:sz w:val="21"/>
          <w:szCs w:val="21"/>
        </w:rPr>
        <w:t>2000</w:t>
      </w:r>
      <w:r w:rsidR="00857F2D" w:rsidRPr="00682708">
        <w:rPr>
          <w:rFonts w:asciiTheme="minorHAnsi" w:cs="Arial" w:hAnsiTheme="minorHAnsi"/>
          <w:sz w:val="21"/>
          <w:szCs w:val="21"/>
        </w:rPr>
        <w:t xml:space="preserve"> to </w:t>
      </w:r>
      <w:r w:rsidRPr="00682708">
        <w:rPr>
          <w:rFonts w:asciiTheme="minorHAnsi" w:cs="Arial" w:hAnsiTheme="minorHAnsi"/>
          <w:sz w:val="21"/>
          <w:szCs w:val="21"/>
        </w:rPr>
        <w:t>2009</w:t>
      </w:r>
    </w:p>
    <w:p w14:paraId="5B18812E" w14:textId="61D97BAD" w:rsidP="00AE4362" w:rsidR="00F37CE1" w:rsidRDefault="00E07C21" w:rsidRPr="00682708">
      <w:pPr>
        <w:pStyle w:val="PlainText"/>
        <w:spacing w:before="4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Supported </w:t>
      </w:r>
      <w:r w:rsidR="0008768C">
        <w:rPr>
          <w:rFonts w:asciiTheme="minorHAnsi" w:cs="Arial" w:hAnsiTheme="minorHAnsi"/>
          <w:sz w:val="21"/>
          <w:szCs w:val="21"/>
        </w:rPr>
        <w:t xml:space="preserve">the </w:t>
      </w:r>
      <w:r w:rsidRPr="00682708">
        <w:rPr>
          <w:rFonts w:asciiTheme="minorHAnsi" w:cs="Arial" w:hAnsiTheme="minorHAnsi"/>
          <w:sz w:val="21"/>
          <w:szCs w:val="21"/>
        </w:rPr>
        <w:t xml:space="preserve">counseling office </w:t>
      </w:r>
      <w:r w:rsidR="00EC6B1B" w:rsidRPr="00682708">
        <w:rPr>
          <w:rFonts w:asciiTheme="minorHAnsi" w:cs="Arial" w:hAnsiTheme="minorHAnsi"/>
          <w:sz w:val="21"/>
          <w:szCs w:val="21"/>
        </w:rPr>
        <w:t xml:space="preserve">by giving help in class scheduling, drop-in counseling sessions, </w:t>
      </w:r>
      <w:r w:rsidR="00147C6F" w:rsidRPr="00682708">
        <w:rPr>
          <w:rFonts w:asciiTheme="minorHAnsi" w:cs="Arial" w:hAnsiTheme="minorHAnsi"/>
          <w:sz w:val="21"/>
          <w:szCs w:val="21"/>
        </w:rPr>
        <w:t xml:space="preserve">and </w:t>
      </w:r>
      <w:r w:rsidR="00FA0E1C" w:rsidRPr="00682708">
        <w:rPr>
          <w:rFonts w:asciiTheme="minorHAnsi" w:cs="Arial" w:hAnsiTheme="minorHAnsi"/>
          <w:sz w:val="21"/>
          <w:szCs w:val="21"/>
        </w:rPr>
        <w:t>annual student orientations.</w:t>
      </w:r>
      <w:r w:rsidR="00241F89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496427" w:rsidRPr="00682708">
        <w:rPr>
          <w:rFonts w:asciiTheme="minorHAnsi" w:cs="Arial" w:hAnsiTheme="minorHAnsi"/>
          <w:sz w:val="21"/>
          <w:szCs w:val="21"/>
        </w:rPr>
        <w:t xml:space="preserve">Prepared curriculum </w:t>
      </w:r>
      <w:r w:rsidR="008A0131" w:rsidRPr="00682708">
        <w:rPr>
          <w:rFonts w:asciiTheme="minorHAnsi" w:cs="Arial" w:hAnsiTheme="minorHAnsi"/>
          <w:sz w:val="21"/>
          <w:szCs w:val="21"/>
        </w:rPr>
        <w:t>and a</w:t>
      </w:r>
      <w:r w:rsidR="00496427" w:rsidRPr="00682708">
        <w:rPr>
          <w:rFonts w:asciiTheme="minorHAnsi" w:cs="Arial" w:hAnsiTheme="minorHAnsi"/>
          <w:sz w:val="21"/>
          <w:szCs w:val="21"/>
        </w:rPr>
        <w:t xml:space="preserve">rranged </w:t>
      </w:r>
      <w:r w:rsidR="00A61FD8" w:rsidRPr="00682708">
        <w:rPr>
          <w:rFonts w:asciiTheme="minorHAnsi" w:cs="Arial" w:hAnsiTheme="minorHAnsi"/>
          <w:sz w:val="21"/>
          <w:szCs w:val="21"/>
        </w:rPr>
        <w:t xml:space="preserve">activities </w:t>
      </w:r>
      <w:r w:rsidR="008A0131" w:rsidRPr="00682708">
        <w:rPr>
          <w:rFonts w:asciiTheme="minorHAnsi" w:cs="Arial" w:hAnsiTheme="minorHAnsi"/>
          <w:sz w:val="21"/>
          <w:szCs w:val="21"/>
        </w:rPr>
        <w:t>to e</w:t>
      </w:r>
      <w:r w:rsidR="00C12785" w:rsidRPr="00682708">
        <w:rPr>
          <w:rFonts w:asciiTheme="minorHAnsi" w:cs="Arial" w:hAnsiTheme="minorHAnsi"/>
          <w:sz w:val="21"/>
          <w:szCs w:val="21"/>
        </w:rPr>
        <w:t xml:space="preserve">nsure </w:t>
      </w:r>
      <w:r w:rsidR="008D319A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C12785" w:rsidRPr="00682708">
        <w:rPr>
          <w:rFonts w:asciiTheme="minorHAnsi" w:cs="Arial" w:hAnsiTheme="minorHAnsi"/>
          <w:sz w:val="21"/>
          <w:szCs w:val="21"/>
        </w:rPr>
        <w:t xml:space="preserve">social, emotional, and personal growth </w:t>
      </w:r>
      <w:r w:rsidR="002F408E" w:rsidRPr="00682708">
        <w:rPr>
          <w:rFonts w:asciiTheme="minorHAnsi" w:cs="Arial" w:hAnsiTheme="minorHAnsi"/>
          <w:sz w:val="21"/>
          <w:szCs w:val="21"/>
        </w:rPr>
        <w:t>of students.</w:t>
      </w:r>
      <w:r w:rsidR="004D06D3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64122F" w:rsidRPr="00682708">
        <w:rPr>
          <w:rFonts w:asciiTheme="minorHAnsi" w:cs="Arial" w:hAnsiTheme="minorHAnsi"/>
          <w:sz w:val="21"/>
          <w:szCs w:val="21"/>
        </w:rPr>
        <w:t xml:space="preserve">Performed and managed </w:t>
      </w:r>
      <w:r w:rsidR="00D555F8" w:rsidRPr="00682708">
        <w:rPr>
          <w:rFonts w:asciiTheme="minorHAnsi" w:cs="Arial" w:hAnsiTheme="minorHAnsi"/>
          <w:sz w:val="21"/>
          <w:szCs w:val="21"/>
        </w:rPr>
        <w:t>various tasks, including registration, course and program selection</w:t>
      </w:r>
      <w:r w:rsidR="00173AC4" w:rsidRPr="00682708">
        <w:rPr>
          <w:rFonts w:asciiTheme="minorHAnsi" w:cs="Arial" w:hAnsiTheme="minorHAnsi"/>
          <w:sz w:val="21"/>
          <w:szCs w:val="21"/>
        </w:rPr>
        <w:t xml:space="preserve">, </w:t>
      </w:r>
      <w:r w:rsidR="004D06D3" w:rsidRPr="00682708">
        <w:rPr>
          <w:rFonts w:asciiTheme="minorHAnsi" w:cs="Arial" w:hAnsiTheme="minorHAnsi"/>
          <w:sz w:val="21"/>
          <w:szCs w:val="21"/>
        </w:rPr>
        <w:t xml:space="preserve">education plan development, </w:t>
      </w:r>
      <w:r w:rsidR="006A5430" w:rsidRPr="00682708">
        <w:rPr>
          <w:rFonts w:asciiTheme="minorHAnsi" w:cs="Arial" w:hAnsiTheme="minorHAnsi"/>
          <w:sz w:val="21"/>
          <w:szCs w:val="21"/>
        </w:rPr>
        <w:t xml:space="preserve">school adjustment, truancy, </w:t>
      </w:r>
      <w:r w:rsidR="004D06D3" w:rsidRPr="00682708">
        <w:rPr>
          <w:rFonts w:asciiTheme="minorHAnsi" w:cs="Arial" w:hAnsiTheme="minorHAnsi"/>
          <w:sz w:val="21"/>
          <w:szCs w:val="21"/>
        </w:rPr>
        <w:t xml:space="preserve">and </w:t>
      </w:r>
      <w:r w:rsidR="006A5430" w:rsidRPr="00682708">
        <w:rPr>
          <w:rFonts w:asciiTheme="minorHAnsi" w:cs="Arial" w:hAnsiTheme="minorHAnsi"/>
          <w:sz w:val="21"/>
          <w:szCs w:val="21"/>
        </w:rPr>
        <w:t>test interpretation</w:t>
      </w:r>
      <w:r w:rsidR="004D06D3" w:rsidRPr="00682708">
        <w:rPr>
          <w:rFonts w:asciiTheme="minorHAnsi" w:cs="Arial" w:hAnsiTheme="minorHAnsi"/>
          <w:sz w:val="21"/>
          <w:szCs w:val="21"/>
        </w:rPr>
        <w:t>.</w:t>
      </w:r>
      <w:r w:rsidR="002D6F65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332058" w:rsidRPr="00682708">
        <w:rPr>
          <w:rFonts w:asciiTheme="minorHAnsi" w:cs="Arial" w:hAnsiTheme="minorHAnsi"/>
          <w:sz w:val="21"/>
          <w:szCs w:val="21"/>
        </w:rPr>
        <w:t>Involved in weekly multi-disciplinary team meetings, workshops, and seminars</w:t>
      </w:r>
      <w:r w:rsidR="00EC33C3" w:rsidRPr="00682708">
        <w:rPr>
          <w:rFonts w:asciiTheme="minorHAnsi" w:cs="Arial" w:hAnsiTheme="minorHAnsi"/>
          <w:sz w:val="21"/>
          <w:szCs w:val="21"/>
        </w:rPr>
        <w:t xml:space="preserve"> to remain updated with new developments in school administration.</w:t>
      </w:r>
      <w:r w:rsidR="00F37CE1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062A44" w:rsidRPr="00682708">
        <w:rPr>
          <w:rFonts w:asciiTheme="minorHAnsi" w:cs="Arial" w:hAnsiTheme="minorHAnsi"/>
          <w:sz w:val="21"/>
          <w:szCs w:val="21"/>
        </w:rPr>
        <w:t xml:space="preserve">Enabled students to understand </w:t>
      </w:r>
      <w:r w:rsidR="003563B6" w:rsidRPr="00682708">
        <w:rPr>
          <w:rFonts w:asciiTheme="minorHAnsi" w:cs="Arial" w:hAnsiTheme="minorHAnsi"/>
          <w:sz w:val="21"/>
          <w:szCs w:val="21"/>
        </w:rPr>
        <w:t xml:space="preserve">self-reputation </w:t>
      </w:r>
      <w:r w:rsidR="000131C4" w:rsidRPr="00682708">
        <w:rPr>
          <w:rFonts w:asciiTheme="minorHAnsi" w:cs="Arial" w:hAnsiTheme="minorHAnsi"/>
          <w:sz w:val="21"/>
          <w:szCs w:val="21"/>
        </w:rPr>
        <w:t xml:space="preserve">to build </w:t>
      </w:r>
      <w:r w:rsidR="00876728" w:rsidRPr="00682708">
        <w:rPr>
          <w:rFonts w:asciiTheme="minorHAnsi" w:cs="Arial" w:hAnsiTheme="minorHAnsi"/>
          <w:sz w:val="21"/>
          <w:szCs w:val="21"/>
        </w:rPr>
        <w:t xml:space="preserve">a positive image </w:t>
      </w:r>
      <w:r w:rsidR="004F4284" w:rsidRPr="00682708">
        <w:rPr>
          <w:rFonts w:asciiTheme="minorHAnsi" w:cs="Arial" w:hAnsiTheme="minorHAnsi"/>
          <w:sz w:val="21"/>
          <w:szCs w:val="21"/>
        </w:rPr>
        <w:t>in front of others.</w:t>
      </w:r>
    </w:p>
    <w:p w14:paraId="38A81B5C" w14:textId="78CC4758" w:rsidP="00227F59" w:rsidR="007B7C5E" w:rsidRDefault="007B7C5E" w:rsidRPr="00682708">
      <w:pPr>
        <w:numPr>
          <w:ilvl w:val="0"/>
          <w:numId w:val="16"/>
        </w:numPr>
        <w:spacing w:before="4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Maximized the impact of Individual Education/504 plans with the support of </w:t>
      </w:r>
      <w:r w:rsidR="009D49A8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Pr="00682708">
        <w:rPr>
          <w:rFonts w:asciiTheme="minorHAnsi" w:cs="Arial" w:hAnsiTheme="minorHAnsi"/>
          <w:sz w:val="21"/>
          <w:szCs w:val="21"/>
        </w:rPr>
        <w:t>teacher by addressing discipline concerns and providing administrative support.</w:t>
      </w:r>
    </w:p>
    <w:p w14:paraId="27391238" w14:textId="0C926841" w:rsidP="00227F59" w:rsidR="00227F59" w:rsidRDefault="00C9721E" w:rsidRPr="00682708">
      <w:pPr>
        <w:numPr>
          <w:ilvl w:val="0"/>
          <w:numId w:val="16"/>
        </w:numPr>
        <w:spacing w:before="4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>Known by the students for d</w:t>
      </w:r>
      <w:r w:rsidR="0039134D" w:rsidRPr="00682708">
        <w:rPr>
          <w:rFonts w:asciiTheme="minorHAnsi" w:cs="Arial" w:hAnsiTheme="minorHAnsi"/>
          <w:sz w:val="21"/>
          <w:szCs w:val="21"/>
        </w:rPr>
        <w:t>evelop</w:t>
      </w:r>
      <w:r w:rsidRPr="00682708">
        <w:rPr>
          <w:rFonts w:asciiTheme="minorHAnsi" w:cs="Arial" w:hAnsiTheme="minorHAnsi"/>
          <w:sz w:val="21"/>
          <w:szCs w:val="21"/>
        </w:rPr>
        <w:t>ing</w:t>
      </w:r>
      <w:r w:rsidR="0039134D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227F59" w:rsidRPr="00682708">
        <w:rPr>
          <w:rFonts w:asciiTheme="minorHAnsi" w:cs="Arial" w:hAnsiTheme="minorHAnsi"/>
          <w:sz w:val="21"/>
          <w:szCs w:val="21"/>
        </w:rPr>
        <w:t xml:space="preserve">a </w:t>
      </w:r>
      <w:r w:rsidR="001E3DA9" w:rsidRPr="00682708">
        <w:rPr>
          <w:rFonts w:asciiTheme="minorHAnsi" w:cs="Arial" w:hAnsiTheme="minorHAnsi"/>
          <w:sz w:val="21"/>
          <w:szCs w:val="21"/>
        </w:rPr>
        <w:t xml:space="preserve">learning </w:t>
      </w:r>
      <w:r w:rsidR="00227F59" w:rsidRPr="00682708">
        <w:rPr>
          <w:rFonts w:asciiTheme="minorHAnsi" w:cs="Arial" w:hAnsiTheme="minorHAnsi"/>
          <w:sz w:val="21"/>
          <w:szCs w:val="21"/>
        </w:rPr>
        <w:t xml:space="preserve">culture </w:t>
      </w:r>
      <w:r w:rsidR="00A95ED0" w:rsidRPr="00682708">
        <w:rPr>
          <w:rFonts w:asciiTheme="minorHAnsi" w:cs="Arial" w:hAnsiTheme="minorHAnsi"/>
          <w:sz w:val="21"/>
          <w:szCs w:val="21"/>
        </w:rPr>
        <w:t xml:space="preserve">as well as </w:t>
      </w:r>
      <w:r w:rsidR="00B51ECC" w:rsidRPr="00682708">
        <w:rPr>
          <w:rFonts w:asciiTheme="minorHAnsi" w:cs="Arial" w:hAnsiTheme="minorHAnsi"/>
          <w:sz w:val="21"/>
          <w:szCs w:val="21"/>
        </w:rPr>
        <w:t xml:space="preserve">creating </w:t>
      </w:r>
      <w:r w:rsidR="00874E3E" w:rsidRPr="00682708">
        <w:rPr>
          <w:rFonts w:asciiTheme="minorHAnsi" w:cs="Arial" w:hAnsiTheme="minorHAnsi"/>
          <w:sz w:val="21"/>
          <w:szCs w:val="21"/>
        </w:rPr>
        <w:t xml:space="preserve">a </w:t>
      </w:r>
      <w:r w:rsidR="00227F59" w:rsidRPr="00682708">
        <w:rPr>
          <w:rFonts w:asciiTheme="minorHAnsi" w:cs="Arial" w:hAnsiTheme="minorHAnsi"/>
          <w:sz w:val="21"/>
          <w:szCs w:val="21"/>
        </w:rPr>
        <w:t>booking process</w:t>
      </w:r>
      <w:r w:rsidR="00B4653A" w:rsidRPr="00682708">
        <w:rPr>
          <w:rFonts w:asciiTheme="minorHAnsi" w:cs="Arial" w:hAnsiTheme="minorHAnsi"/>
          <w:sz w:val="21"/>
          <w:szCs w:val="21"/>
        </w:rPr>
        <w:t>.</w:t>
      </w:r>
    </w:p>
    <w:p w14:paraId="634495E1" w14:textId="205299A4" w:rsidP="00227F59" w:rsidR="00227F59" w:rsidRDefault="00FC0F6E" w:rsidRPr="00682708">
      <w:pPr>
        <w:numPr>
          <w:ilvl w:val="0"/>
          <w:numId w:val="16"/>
        </w:numPr>
        <w:spacing w:before="40" w:line="264" w:lineRule="auto"/>
        <w:jc w:val="both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sz w:val="21"/>
          <w:szCs w:val="21"/>
        </w:rPr>
        <w:t xml:space="preserve">Received an award </w:t>
      </w:r>
      <w:r w:rsidR="00263828" w:rsidRPr="00682708">
        <w:rPr>
          <w:rFonts w:asciiTheme="minorHAnsi" w:cs="Arial" w:hAnsiTheme="minorHAnsi"/>
          <w:sz w:val="21"/>
          <w:szCs w:val="21"/>
        </w:rPr>
        <w:t xml:space="preserve">for designing and implementing </w:t>
      </w:r>
      <w:r w:rsidR="00227F59" w:rsidRPr="00682708">
        <w:rPr>
          <w:rFonts w:asciiTheme="minorHAnsi" w:cs="Arial" w:hAnsiTheme="minorHAnsi"/>
          <w:sz w:val="21"/>
          <w:szCs w:val="21"/>
        </w:rPr>
        <w:t xml:space="preserve">recycling programs for </w:t>
      </w:r>
      <w:r w:rsidR="00C3634B" w:rsidRPr="00682708">
        <w:rPr>
          <w:rFonts w:asciiTheme="minorHAnsi" w:cs="Arial" w:hAnsiTheme="minorHAnsi"/>
          <w:sz w:val="21"/>
          <w:szCs w:val="21"/>
        </w:rPr>
        <w:t xml:space="preserve">the </w:t>
      </w:r>
      <w:r w:rsidR="00227F59" w:rsidRPr="00682708">
        <w:rPr>
          <w:rFonts w:asciiTheme="minorHAnsi" w:cs="Arial" w:hAnsiTheme="minorHAnsi"/>
          <w:sz w:val="21"/>
          <w:szCs w:val="21"/>
        </w:rPr>
        <w:t>city</w:t>
      </w:r>
      <w:r w:rsidR="00C3634B" w:rsidRPr="00682708">
        <w:rPr>
          <w:rFonts w:asciiTheme="minorHAnsi" w:cs="Arial" w:hAnsiTheme="minorHAnsi"/>
          <w:sz w:val="21"/>
          <w:szCs w:val="21"/>
        </w:rPr>
        <w:t>.</w:t>
      </w:r>
    </w:p>
    <w:p w14:paraId="1AB831D1" w14:textId="426F369A" w:rsidP="007D7577" w:rsidR="006A5430" w:rsidRDefault="006A5430" w:rsidRPr="00682708">
      <w:pPr>
        <w:spacing w:before="240" w:line="264" w:lineRule="auto"/>
        <w:jc w:val="center"/>
        <w:rPr>
          <w:rFonts w:asciiTheme="minorHAnsi" w:cs="Arial" w:hAnsiTheme="minorHAnsi"/>
          <w:b/>
          <w:bCs/>
          <w:sz w:val="21"/>
          <w:szCs w:val="21"/>
          <w:u w:val="single"/>
        </w:rPr>
      </w:pPr>
      <w:r w:rsidRPr="00682708">
        <w:rPr>
          <w:rFonts w:asciiTheme="minorHAnsi" w:cs="Arial" w:hAnsiTheme="minorHAnsi"/>
          <w:b/>
          <w:bCs/>
          <w:sz w:val="21"/>
          <w:szCs w:val="21"/>
          <w:u w:val="single"/>
        </w:rPr>
        <w:t>Additional Experience</w:t>
      </w:r>
    </w:p>
    <w:p w14:paraId="435DE860" w14:textId="35DDF141" w:rsidP="00E3442F" w:rsidR="00E56955" w:rsidRDefault="003930E7" w:rsidRPr="00682708">
      <w:pPr>
        <w:spacing w:after="120" w:before="80" w:line="264" w:lineRule="auto"/>
        <w:jc w:val="both"/>
        <w:rPr>
          <w:rFonts w:asciiTheme="minorHAnsi" w:cs="Arial" w:hAnsiTheme="minorHAnsi"/>
          <w:b/>
          <w:bCs/>
          <w:sz w:val="21"/>
          <w:szCs w:val="21"/>
        </w:rPr>
      </w:pPr>
      <w:r w:rsidRPr="00682708">
        <w:rPr>
          <w:rFonts w:asciiTheme="minorHAnsi" w:cs="Arial" w:hAnsiTheme="minorHAnsi"/>
          <w:b/>
          <w:bCs/>
          <w:sz w:val="21"/>
          <w:szCs w:val="21"/>
        </w:rPr>
        <w:t>Personal Assistant</w:t>
      </w:r>
      <w:r w:rsidR="000C0CEB" w:rsidRPr="00682708">
        <w:rPr>
          <w:rFonts w:asciiTheme="minorHAnsi" w:cs="Arial" w:hAnsiTheme="minorHAnsi"/>
          <w:b/>
          <w:bCs/>
          <w:sz w:val="21"/>
          <w:szCs w:val="21"/>
        </w:rPr>
        <w:t xml:space="preserve">, </w:t>
      </w:r>
      <w:r w:rsidR="000C0CEB" w:rsidRPr="00682708">
        <w:rPr>
          <w:rFonts w:asciiTheme="minorHAnsi" w:cs="Arial" w:hAnsiTheme="minorHAnsi"/>
          <w:sz w:val="21"/>
          <w:szCs w:val="21"/>
        </w:rPr>
        <w:t>Bothell, WA</w:t>
      </w:r>
      <w:r w:rsidR="000C0CEB" w:rsidRPr="00682708">
        <w:rPr>
          <w:rFonts w:asciiTheme="minorHAnsi" w:cs="Arial" w:hAnsiTheme="minorHAnsi"/>
          <w:b/>
          <w:bCs/>
          <w:sz w:val="21"/>
          <w:szCs w:val="21"/>
        </w:rPr>
        <w:t xml:space="preserve"> </w:t>
      </w:r>
      <w:r w:rsidR="000C0CEB" w:rsidRPr="00682708">
        <w:rPr>
          <w:rFonts w:asciiTheme="minorHAnsi" w:cs="Arial" w:hAnsiTheme="minorHAnsi"/>
          <w:sz w:val="21"/>
          <w:szCs w:val="21"/>
        </w:rPr>
        <w:t>(2012 to 2015)</w:t>
      </w:r>
      <w:r w:rsidR="006F365C" w:rsidRPr="00682708">
        <w:rPr>
          <w:rFonts w:asciiTheme="minorHAnsi" w:cs="Arial" w:hAnsiTheme="minorHAnsi"/>
          <w:b/>
          <w:bCs/>
          <w:sz w:val="21"/>
          <w:szCs w:val="21"/>
        </w:rPr>
        <w:t xml:space="preserve"> | </w:t>
      </w:r>
      <w:r w:rsidR="00E56955" w:rsidRPr="00682708">
        <w:rPr>
          <w:rFonts w:asciiTheme="minorHAnsi" w:cs="Arial" w:hAnsiTheme="minorHAnsi"/>
          <w:b/>
          <w:bCs/>
          <w:sz w:val="21"/>
          <w:szCs w:val="21"/>
        </w:rPr>
        <w:t>Site Coordinator</w:t>
      </w:r>
      <w:r w:rsidR="00E56955" w:rsidRPr="00682708">
        <w:rPr>
          <w:rFonts w:asciiTheme="minorHAnsi" w:cs="Arial" w:hAnsiTheme="minorHAnsi"/>
          <w:sz w:val="21"/>
          <w:szCs w:val="21"/>
        </w:rPr>
        <w:t>, Southeast Family YMCA - Everett, WA</w:t>
      </w:r>
      <w:r w:rsidR="006F365C" w:rsidRPr="00682708">
        <w:rPr>
          <w:rFonts w:asciiTheme="minorHAnsi" w:cs="Arial" w:hAnsiTheme="minorHAnsi"/>
          <w:b/>
          <w:bCs/>
          <w:sz w:val="21"/>
          <w:szCs w:val="21"/>
        </w:rPr>
        <w:t xml:space="preserve"> | </w:t>
      </w:r>
      <w:r w:rsidR="00E56955" w:rsidRPr="00682708">
        <w:rPr>
          <w:rFonts w:asciiTheme="minorHAnsi" w:cs="Arial" w:hAnsiTheme="minorHAnsi"/>
          <w:b/>
          <w:bCs/>
          <w:sz w:val="21"/>
          <w:szCs w:val="21"/>
        </w:rPr>
        <w:t>Classified State Employee/TA II</w:t>
      </w:r>
      <w:r w:rsidR="00E56955" w:rsidRPr="00682708">
        <w:rPr>
          <w:rFonts w:asciiTheme="minorHAnsi" w:cs="Arial" w:hAnsiTheme="minorHAnsi"/>
          <w:sz w:val="21"/>
          <w:szCs w:val="21"/>
        </w:rPr>
        <w:t>, State of Nevada - Reno, NV</w:t>
      </w:r>
    </w:p>
    <w:p w14:paraId="1EC80F0B" w14:textId="77777777" w:rsidP="007B01B5" w:rsidR="003D359A" w:rsidRDefault="003D359A" w:rsidRPr="00662A97">
      <w:pPr>
        <w:pBdr>
          <w:top w:color="auto" w:space="10" w:sz="18" w:val="thickThinLargeGap"/>
        </w:pBdr>
        <w:spacing w:after="60" w:line="264" w:lineRule="auto"/>
        <w:jc w:val="center"/>
        <w:rPr>
          <w:rFonts w:asciiTheme="majorHAnsi" w:hAnsiTheme="majorHAnsi"/>
          <w:sz w:val="30"/>
          <w:szCs w:val="30"/>
        </w:rPr>
      </w:pPr>
      <w:r w:rsidRPr="00662A97">
        <w:rPr>
          <w:rFonts w:asciiTheme="majorHAnsi" w:hAnsiTheme="majorHAnsi"/>
          <w:sz w:val="30"/>
          <w:szCs w:val="30"/>
        </w:rPr>
        <w:t>Educat</w:t>
      </w:r>
      <w:bookmarkStart w:id="0" w:name="_GoBack"/>
      <w:bookmarkEnd w:id="0"/>
      <w:r w:rsidRPr="00662A97">
        <w:rPr>
          <w:rFonts w:asciiTheme="majorHAnsi" w:hAnsiTheme="majorHAnsi"/>
          <w:sz w:val="30"/>
          <w:szCs w:val="30"/>
        </w:rPr>
        <w:t>ional Background</w:t>
      </w:r>
    </w:p>
    <w:p w14:paraId="1FB7CF5F" w14:textId="6C107E4A" w:rsidP="00757DDB" w:rsidR="003D359A" w:rsidRDefault="00E56955" w:rsidRPr="00682708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b/>
          <w:sz w:val="21"/>
          <w:szCs w:val="21"/>
        </w:rPr>
        <w:t>BA - Criminal Justice</w:t>
      </w:r>
      <w:r w:rsidR="00757DDB" w:rsidRPr="00682708">
        <w:rPr>
          <w:rFonts w:asciiTheme="minorHAnsi" w:cs="Arial" w:hAnsiTheme="minorHAnsi"/>
          <w:sz w:val="21"/>
          <w:szCs w:val="21"/>
        </w:rPr>
        <w:t xml:space="preserve">, </w:t>
      </w:r>
      <w:r w:rsidR="00CE7CBD">
        <w:rPr>
          <w:rFonts w:asciiTheme="minorHAnsi" w:cs="Arial" w:hAnsiTheme="minorHAnsi"/>
          <w:sz w:val="21"/>
          <w:szCs w:val="21"/>
        </w:rPr>
        <w:t>U</w:t>
      </w:r>
      <w:r w:rsidR="00FE5203" w:rsidRPr="00FE5203">
        <w:rPr>
          <w:rFonts w:asciiTheme="minorHAnsi" w:cs="Arial" w:hAnsiTheme="minorHAnsi"/>
          <w:sz w:val="21"/>
          <w:szCs w:val="21"/>
        </w:rPr>
        <w:t>niversity of Nevada RENO, RENO NV</w:t>
      </w:r>
    </w:p>
    <w:p w14:paraId="0406AEB8" w14:textId="22EB40A2" w:rsidP="001042C3" w:rsidR="00E56955" w:rsidRDefault="00C94650" w:rsidRPr="00682708">
      <w:pPr>
        <w:pStyle w:val="BodyTextIndent"/>
        <w:tabs>
          <w:tab w:pos="1080" w:val="clear"/>
        </w:tabs>
        <w:spacing w:before="60" w:line="264" w:lineRule="auto"/>
        <w:ind w:left="0"/>
        <w:jc w:val="center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b/>
          <w:sz w:val="21"/>
          <w:szCs w:val="21"/>
        </w:rPr>
        <w:t>M</w:t>
      </w:r>
      <w:r w:rsidR="00F734FC" w:rsidRPr="00682708">
        <w:rPr>
          <w:rFonts w:asciiTheme="minorHAnsi" w:cs="Arial" w:hAnsiTheme="minorHAnsi"/>
          <w:b/>
          <w:sz w:val="21"/>
          <w:szCs w:val="21"/>
        </w:rPr>
        <w:t xml:space="preserve">. </w:t>
      </w:r>
      <w:r w:rsidRPr="00682708">
        <w:rPr>
          <w:rFonts w:asciiTheme="minorHAnsi" w:cs="Arial" w:hAnsiTheme="minorHAnsi"/>
          <w:b/>
          <w:sz w:val="21"/>
          <w:szCs w:val="21"/>
        </w:rPr>
        <w:t>E</w:t>
      </w:r>
      <w:r w:rsidR="0008768C">
        <w:rPr>
          <w:rFonts w:asciiTheme="minorHAnsi" w:cs="Arial" w:hAnsiTheme="minorHAnsi"/>
          <w:b/>
          <w:sz w:val="21"/>
          <w:szCs w:val="21"/>
        </w:rPr>
        <w:t>d</w:t>
      </w:r>
      <w:r w:rsidR="00757DDB" w:rsidRPr="00682708">
        <w:rPr>
          <w:rFonts w:asciiTheme="minorHAnsi" w:cs="Arial" w:hAnsiTheme="minorHAnsi"/>
          <w:sz w:val="21"/>
          <w:szCs w:val="21"/>
        </w:rPr>
        <w:t>,</w:t>
      </w:r>
      <w:r w:rsidR="00FE5203" w:rsidRPr="00FE5203">
        <w:t xml:space="preserve"> </w:t>
      </w:r>
      <w:r w:rsidR="00FE5203" w:rsidRPr="00FE5203">
        <w:rPr>
          <w:rFonts w:asciiTheme="minorHAnsi" w:cs="Arial" w:hAnsiTheme="minorHAnsi"/>
          <w:sz w:val="21"/>
          <w:szCs w:val="21"/>
        </w:rPr>
        <w:t>Seattle University</w:t>
      </w:r>
      <w:r w:rsidR="00FE5203">
        <w:rPr>
          <w:rFonts w:asciiTheme="minorHAnsi" w:cs="Arial" w:hAnsiTheme="minorHAnsi"/>
          <w:sz w:val="21"/>
          <w:szCs w:val="21"/>
        </w:rPr>
        <w:t>,</w:t>
      </w:r>
      <w:r w:rsidR="00757DDB" w:rsidRPr="00682708">
        <w:rPr>
          <w:rFonts w:asciiTheme="minorHAnsi" w:cs="Arial" w:hAnsiTheme="minorHAnsi"/>
          <w:sz w:val="21"/>
          <w:szCs w:val="21"/>
        </w:rPr>
        <w:t xml:space="preserve"> </w:t>
      </w:r>
      <w:r w:rsidR="00FE5203" w:rsidRPr="00FE5203">
        <w:rPr>
          <w:rFonts w:asciiTheme="minorHAnsi" w:cs="Arial" w:hAnsiTheme="minorHAnsi"/>
          <w:sz w:val="21"/>
          <w:szCs w:val="21"/>
        </w:rPr>
        <w:t>SEATTLE WA</w:t>
      </w:r>
    </w:p>
    <w:p w14:paraId="1B3E0490" w14:textId="30C11DDC" w:rsidP="007B01B5" w:rsidR="00466DB1" w:rsidRDefault="002A7818" w:rsidRPr="00682708">
      <w:pPr>
        <w:pStyle w:val="BodyTextIndent"/>
        <w:tabs>
          <w:tab w:pos="1080" w:val="clear"/>
        </w:tabs>
        <w:spacing w:before="40" w:line="264" w:lineRule="auto"/>
        <w:ind w:left="0"/>
        <w:jc w:val="center"/>
        <w:rPr>
          <w:rFonts w:asciiTheme="minorHAnsi" w:cs="Arial" w:hAnsiTheme="minorHAnsi"/>
          <w:sz w:val="21"/>
          <w:szCs w:val="21"/>
        </w:rPr>
      </w:pPr>
      <w:r w:rsidRPr="00682708">
        <w:rPr>
          <w:rFonts w:asciiTheme="minorHAnsi" w:cs="Arial" w:hAnsiTheme="minorHAnsi"/>
          <w:b/>
          <w:bCs/>
          <w:sz w:val="21"/>
          <w:szCs w:val="21"/>
        </w:rPr>
        <w:t xml:space="preserve">Certification: </w:t>
      </w:r>
      <w:r w:rsidR="00466DB1" w:rsidRPr="00682708">
        <w:rPr>
          <w:rFonts w:asciiTheme="minorHAnsi" w:cs="Arial" w:hAnsiTheme="minorHAnsi"/>
          <w:sz w:val="21"/>
          <w:szCs w:val="21"/>
        </w:rPr>
        <w:t>ESA School Counseling</w:t>
      </w:r>
      <w:r w:rsidR="00D502B5" w:rsidRPr="00682708">
        <w:rPr>
          <w:rFonts w:asciiTheme="minorHAnsi" w:cs="Arial" w:hAnsiTheme="minorHAnsi"/>
          <w:sz w:val="21"/>
          <w:szCs w:val="21"/>
        </w:rPr>
        <w:t>, Present</w:t>
      </w:r>
    </w:p>
    <w:sectPr w:rsidR="00466DB1" w:rsidRPr="00682708" w:rsidSect="005C33BA">
      <w:headerReference r:id="rId8" w:type="even"/>
      <w:type w:val="continuous"/>
      <w:pgSz w:code="1" w:h="15840" w:w="12240"/>
      <w:pgMar w:bottom="720" w:footer="720" w:gutter="0" w:header="720" w:left="720" w:right="720" w:top="720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623B2" w14:textId="77777777" w:rsidR="00697357" w:rsidRDefault="00697357">
      <w:r>
        <w:separator/>
      </w:r>
    </w:p>
  </w:endnote>
  <w:endnote w:type="continuationSeparator" w:id="0">
    <w:p w14:paraId="1BC0F54D" w14:textId="77777777" w:rsidR="00697357" w:rsidRDefault="006973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30B54257" w14:textId="77777777" w:rsidR="00697357" w:rsidRDefault="00697357">
      <w:r>
        <w:separator/>
      </w:r>
    </w:p>
  </w:footnote>
  <w:footnote w:id="0" w:type="continuationSeparator">
    <w:p w14:paraId="19872CFC" w14:textId="77777777" w:rsidR="00697357" w:rsidRDefault="00697357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91C0BA2" w14:textId="34E1C1D1" w:rsidP="00FE43D8" w:rsidR="007D25A2" w:rsidRDefault="00512C56" w:rsidRPr="00FE43D8">
    <w:pPr>
      <w:pBdr>
        <w:bottom w:color="auto" w:space="1" w:sz="18" w:val="thinThickLargeGap"/>
      </w:pBdr>
      <w:tabs>
        <w:tab w:pos="360" w:val="left"/>
        <w:tab w:pos="720" w:val="left"/>
        <w:tab w:pos="4824" w:val="center"/>
      </w:tabs>
      <w:spacing w:after="60"/>
      <w:jc w:val="center"/>
      <w:rPr>
        <w:rFonts w:ascii="Arial" w:cs="Arial" w:hAnsi="Arial"/>
        <w:sz w:val="22"/>
      </w:rPr>
    </w:pPr>
    <w:r w:rsidRPr="00512C56">
      <w:rPr>
        <w:rFonts w:asciiTheme="majorHAnsi" w:cs="Arial" w:hAnsiTheme="majorHAnsi"/>
        <w:spacing w:val="6"/>
        <w:sz w:val="32"/>
      </w:rPr>
      <w:t xml:space="preserve">Jacques </w:t>
    </w:r>
    <w:proofErr w:type="spellStart"/>
    <w:r w:rsidRPr="00512C56">
      <w:rPr>
        <w:rFonts w:asciiTheme="majorHAnsi" w:cs="Arial" w:hAnsiTheme="majorHAnsi"/>
        <w:spacing w:val="6"/>
        <w:sz w:val="32"/>
      </w:rPr>
      <w:t>Sortore</w:t>
    </w:r>
    <w:proofErr w:type="spellEnd"/>
    <w:r w:rsidR="007D25A2" w:rsidRPr="00C518B6">
      <w:rPr>
        <w:rFonts w:ascii="Arial" w:cs="Arial" w:hAnsi="Arial"/>
        <w:sz w:val="22"/>
      </w:rPr>
      <w:t xml:space="preserve"> </w:t>
    </w:r>
    <w:r w:rsidR="007D25A2" w:rsidRPr="00D04637">
      <w:rPr>
        <w:rFonts w:asciiTheme="minorHAnsi" w:cs="Arial" w:hAnsiTheme="minorHAnsi"/>
        <w:sz w:val="22"/>
      </w:rPr>
      <w:t xml:space="preserve">••• </w:t>
    </w:r>
    <w:r w:rsidR="007D25A2" w:rsidRPr="00D04637">
      <w:rPr>
        <w:rFonts w:asciiTheme="minorHAnsi" w:cs="Arial" w:hAnsiTheme="minorHAnsi"/>
        <w:sz w:val="23"/>
        <w:szCs w:val="23"/>
      </w:rPr>
      <w:t xml:space="preserve">Page </w:t>
    </w:r>
    <w:r w:rsidR="007D25A2" w:rsidRPr="00D04637">
      <w:rPr>
        <w:rFonts w:asciiTheme="minorHAnsi" w:cs="Arial" w:hAnsiTheme="minorHAnsi"/>
        <w:sz w:val="23"/>
        <w:szCs w:val="23"/>
      </w:rPr>
      <w:fldChar w:fldCharType="begin"/>
    </w:r>
    <w:r w:rsidR="007D25A2" w:rsidRPr="00D04637">
      <w:rPr>
        <w:rFonts w:asciiTheme="minorHAnsi" w:cs="Arial" w:hAnsiTheme="minorHAnsi"/>
        <w:sz w:val="23"/>
        <w:szCs w:val="23"/>
      </w:rPr>
      <w:instrText xml:space="preserve"> PAGE </w:instrText>
    </w:r>
    <w:r w:rsidR="007D25A2" w:rsidRPr="00D04637">
      <w:rPr>
        <w:rFonts w:asciiTheme="minorHAnsi" w:cs="Arial" w:hAnsiTheme="minorHAnsi"/>
        <w:sz w:val="23"/>
        <w:szCs w:val="23"/>
      </w:rPr>
      <w:fldChar w:fldCharType="separate"/>
    </w:r>
    <w:r w:rsidR="00CE7CBD">
      <w:rPr>
        <w:rFonts w:asciiTheme="minorHAnsi" w:cs="Arial" w:hAnsiTheme="minorHAnsi"/>
        <w:noProof/>
        <w:sz w:val="23"/>
        <w:szCs w:val="23"/>
      </w:rPr>
      <w:t>2</w:t>
    </w:r>
    <w:r w:rsidR="007D25A2" w:rsidRPr="00D04637">
      <w:rPr>
        <w:rFonts w:asciiTheme="minorHAnsi" w:cs="Arial" w:hAnsiTheme="minorHAnsi"/>
        <w:sz w:val="23"/>
        <w:szCs w:val="23"/>
      </w:rPr>
      <w:fldChar w:fldCharType="end"/>
    </w:r>
  </w:p>
  <w:p w14:paraId="33F6FFD9" w14:textId="77777777" w:rsidP="007D25A2" w:rsidR="007D25A2" w:rsidRDefault="007D25A2" w:rsidRPr="00C518B6">
    <w:pPr>
      <w:pStyle w:val="Header"/>
      <w:rPr>
        <w:rFonts w:ascii="Arial" w:cs="Arial" w:hAnsi="Arial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FC7A30"/>
    <w:multiLevelType w:val="multilevel"/>
    <w:tmpl w:val="24A668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70B5585"/>
    <w:multiLevelType w:val="hybridMultilevel"/>
    <w:tmpl w:val="0B344AB4"/>
    <w:lvl w:ilvl="0" w:tplc="FB6E727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A2CE540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814A654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BF07DB2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BDC84268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EF2867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026E95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FC804E7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A8C1B2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2">
    <w:nsid w:val="086375DF"/>
    <w:multiLevelType w:val="hybridMultilevel"/>
    <w:tmpl w:val="24A668AE"/>
    <w:lvl w:ilvl="0" w:tplc="CFC680E8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  <w:rPr>
        <w:rFonts w:ascii="Arial" w:hAnsi="Arial" w:hint="default"/>
        <w:sz w:val="24"/>
      </w:rPr>
    </w:lvl>
    <w:lvl w:ilvl="1" w:tentative="1" w:tplc="CC4C1D6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C598CCF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420EEB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FA464B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8F451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670A842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00AC41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D206DAEC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C297CC3"/>
    <w:multiLevelType w:val="hybridMultilevel"/>
    <w:tmpl w:val="24A668AE"/>
    <w:lvl w:ilvl="0" w:tplc="5F20A1A2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 w:tentative="1" w:tplc="3CF279A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7812AC0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35EBBE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212671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ED90670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A18E368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3BC2EFB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FC08D2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D917FA1"/>
    <w:multiLevelType w:val="hybridMultilevel"/>
    <w:tmpl w:val="36188FE0"/>
    <w:lvl w:ilvl="0" w:tplc="59B85CB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1032CC8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23C5AC2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8B6A924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6BF07956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485EAD02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C4D4A3B4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CF0EFD80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9B0DB3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5">
    <w:nsid w:val="25FC6D96"/>
    <w:multiLevelType w:val="multilevel"/>
    <w:tmpl w:val="B6904FE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7C31146"/>
    <w:multiLevelType w:val="hybridMultilevel"/>
    <w:tmpl w:val="8A98544C"/>
    <w:lvl w:ilvl="0" w:tplc="05F86646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 w:tentative="1" w:tplc="02A608DA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0D5829E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1F345646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2A6CE392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F506AD1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7790580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72722460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CF4C33A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7">
    <w:nsid w:val="397860C5"/>
    <w:multiLevelType w:val="hybridMultilevel"/>
    <w:tmpl w:val="513E2792"/>
    <w:lvl w:ilvl="0" w:tplc="351E350A">
      <w:start w:val="1"/>
      <w:numFmt w:val="bullet"/>
      <w:lvlText w:val=""/>
      <w:lvlJc w:val="left"/>
      <w:pPr>
        <w:tabs>
          <w:tab w:pos="504" w:val="num"/>
        </w:tabs>
        <w:ind w:hanging="360" w:left="504"/>
      </w:pPr>
      <w:rPr>
        <w:rFonts w:ascii="Wingdings" w:hAnsi="Wingdings" w:hint="default"/>
      </w:rPr>
    </w:lvl>
    <w:lvl w:ilvl="1" w:tentative="1" w:tplc="0802A7A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99A85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D3E946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BBA2FD8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E8F22D8E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1534B5A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51A0F4E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2B18926A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41EB075C"/>
    <w:multiLevelType w:val="multilevel"/>
    <w:tmpl w:val="460E1BB4"/>
    <w:lvl w:ilvl="0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9">
    <w:nsid w:val="41F6421C"/>
    <w:multiLevelType w:val="hybridMultilevel"/>
    <w:tmpl w:val="C73CBFF0"/>
    <w:lvl w:ilvl="0" w:tplc="0982FBE2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C9C06C84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71AE9CE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E8441A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13889BA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358FBB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2B7486B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E73461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E4A969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0">
    <w:nsid w:val="46684822"/>
    <w:multiLevelType w:val="hybridMultilevel"/>
    <w:tmpl w:val="CC989DB6"/>
    <w:lvl w:ilvl="0" w:tplc="3DDC94AA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CAA4ACC0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F2D8F5A8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DE14337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784E516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1305C0A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41329FB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9BE346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4C87AB4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4AC4757A"/>
    <w:multiLevelType w:val="hybridMultilevel"/>
    <w:tmpl w:val="24A668AE"/>
    <w:lvl w:ilvl="0" w:tplc="B2CE05EA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sz w:val="24"/>
      </w:rPr>
    </w:lvl>
    <w:lvl w:ilvl="1" w:tentative="1" w:tplc="4E023768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1130B1D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C24506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2E7497C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CD2CB4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CDC818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04C2BC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A020FF0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51591B9C"/>
    <w:multiLevelType w:val="multilevel"/>
    <w:tmpl w:val="8A98544C"/>
    <w:lvl w:ilvl="0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3">
    <w:nsid w:val="5CA873A9"/>
    <w:multiLevelType w:val="hybridMultilevel"/>
    <w:tmpl w:val="B2B6654E"/>
    <w:lvl w:ilvl="0" w:tplc="9CC6F080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F0B4ED1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84983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28C380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0ECE48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43101D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DE8C4C8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AAF6447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4CA81A6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EFA7123"/>
    <w:multiLevelType w:val="hybridMultilevel"/>
    <w:tmpl w:val="24A668AE"/>
    <w:lvl w:ilvl="0" w:tplc="A014C722">
      <w:start w:val="1"/>
      <w:numFmt w:val="bullet"/>
      <w:lvlText w:val="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06C86CD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E7646C1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51A0FBC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D408E8E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678CFA0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663EC384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12D02412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21284CE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8931EC3"/>
    <w:multiLevelType w:val="hybridMultilevel"/>
    <w:tmpl w:val="BCB88B60"/>
    <w:lvl w:ilvl="0" w:tplc="8B0E3B92">
      <w:start w:val="1"/>
      <w:numFmt w:val="bullet"/>
      <w:lvlText w:val=""/>
      <w:lvlJc w:val="left"/>
      <w:pPr>
        <w:tabs>
          <w:tab w:pos="576" w:val="num"/>
        </w:tabs>
        <w:ind w:hanging="288" w:left="576"/>
      </w:pPr>
      <w:rPr>
        <w:rFonts w:ascii="Symbol" w:hAnsi="Symbol" w:hint="default"/>
        <w:sz w:val="22"/>
        <w:szCs w:val="22"/>
      </w:rPr>
    </w:lvl>
    <w:lvl w:ilvl="1" w:tentative="1" w:tplc="CF92A452">
      <w:start w:val="1"/>
      <w:numFmt w:val="bullet"/>
      <w:lvlText w:val="o"/>
      <w:lvlJc w:val="left"/>
      <w:pPr>
        <w:tabs>
          <w:tab w:pos="2880" w:val="num"/>
        </w:tabs>
        <w:ind w:hanging="360" w:left="2880"/>
      </w:pPr>
      <w:rPr>
        <w:rFonts w:ascii="Courier New" w:hAnsi="Courier New" w:hint="default"/>
      </w:rPr>
    </w:lvl>
    <w:lvl w:ilvl="2" w:tentative="1" w:tplc="5D18B896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</w:rPr>
    </w:lvl>
    <w:lvl w:ilvl="3" w:tentative="1" w:tplc="D91CA502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4" w:tentative="1" w:tplc="A7584F7E">
      <w:start w:val="1"/>
      <w:numFmt w:val="bullet"/>
      <w:lvlText w:val="o"/>
      <w:lvlJc w:val="left"/>
      <w:pPr>
        <w:tabs>
          <w:tab w:pos="5040" w:val="num"/>
        </w:tabs>
        <w:ind w:hanging="360" w:left="5040"/>
      </w:pPr>
      <w:rPr>
        <w:rFonts w:ascii="Courier New" w:hAnsi="Courier New" w:hint="default"/>
      </w:rPr>
    </w:lvl>
    <w:lvl w:ilvl="5" w:tentative="1" w:tplc="173E1A54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</w:rPr>
    </w:lvl>
    <w:lvl w:ilvl="6" w:tentative="1" w:tplc="5952FEFA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  <w:lvl w:ilvl="7" w:tentative="1" w:tplc="766A3748">
      <w:start w:val="1"/>
      <w:numFmt w:val="bullet"/>
      <w:lvlText w:val="o"/>
      <w:lvlJc w:val="left"/>
      <w:pPr>
        <w:tabs>
          <w:tab w:pos="7200" w:val="num"/>
        </w:tabs>
        <w:ind w:hanging="360" w:left="7200"/>
      </w:pPr>
      <w:rPr>
        <w:rFonts w:ascii="Courier New" w:hAnsi="Courier New" w:hint="default"/>
      </w:rPr>
    </w:lvl>
    <w:lvl w:ilvl="8" w:tentative="1" w:tplc="55DE84D0">
      <w:start w:val="1"/>
      <w:numFmt w:val="bullet"/>
      <w:lvlText w:val=""/>
      <w:lvlJc w:val="left"/>
      <w:pPr>
        <w:tabs>
          <w:tab w:pos="7920" w:val="num"/>
        </w:tabs>
        <w:ind w:hanging="360" w:left="7920"/>
      </w:pPr>
      <w:rPr>
        <w:rFonts w:ascii="Wingdings" w:hAnsi="Wingdings" w:hint="default"/>
      </w:rPr>
    </w:lvl>
  </w:abstractNum>
  <w:abstractNum w15:restartNumberingAfterBreak="0" w:abstractNumId="16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9EBC2910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D304FEC8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E31C4E84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7E68EEF0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0E9AAC4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26120660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E3B4F002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2D84834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7">
    <w:nsid w:val="69ED06BD"/>
    <w:multiLevelType w:val="hybridMultilevel"/>
    <w:tmpl w:val="470A9B26"/>
    <w:lvl w:ilvl="0" w:tplc="CA6ABDF8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51326B06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5F7440A6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9E162FCE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5752387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C8E221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75BC21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443660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145C7F44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1"/>
  </w:num>
  <w:num w:numId="4">
    <w:abstractNumId w:val="4"/>
  </w:num>
  <w:num w:numId="5">
    <w:abstractNumId w:val="13"/>
  </w:num>
  <w:num w:numId="6">
    <w:abstractNumId w:val="14"/>
  </w:num>
  <w:num w:numId="7">
    <w:abstractNumId w:val="7"/>
  </w:num>
  <w:num w:numId="8">
    <w:abstractNumId w:val="11"/>
  </w:num>
  <w:num w:numId="9">
    <w:abstractNumId w:val="2"/>
  </w:num>
  <w:num w:numId="10">
    <w:abstractNumId w:val="3"/>
  </w:num>
  <w:num w:numId="11">
    <w:abstractNumId w:val="0"/>
  </w:num>
  <w:num w:numId="12">
    <w:abstractNumId w:val="10"/>
  </w:num>
  <w:num w:numId="13">
    <w:abstractNumId w:val="6"/>
  </w:num>
  <w:num w:numId="14">
    <w:abstractNumId w:val="12"/>
  </w:num>
  <w:num w:numId="15">
    <w:abstractNumId w:val="16"/>
  </w:num>
  <w:num w:numId="16">
    <w:abstractNumId w:val="15"/>
  </w:num>
  <w:num w:numId="17">
    <w:abstractNumId w:val="8"/>
  </w:num>
  <w:num w:numId="18">
    <w:abstractNumId w:val="5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30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4096" w:lang="en-US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tjA0MTc1MrGwtDBX0lEKTi0uzszPAykwqgUAooAqhSwAAAA="/>
  </w:docVars>
  <w:rsids>
    <w:rsidRoot w:val="0081403C"/>
    <w:rsid w:val="00000B5B"/>
    <w:rsid w:val="000079AC"/>
    <w:rsid w:val="000131C4"/>
    <w:rsid w:val="00021F2D"/>
    <w:rsid w:val="00030D2E"/>
    <w:rsid w:val="00034AB4"/>
    <w:rsid w:val="000413B1"/>
    <w:rsid w:val="0004287E"/>
    <w:rsid w:val="00045526"/>
    <w:rsid w:val="00045CF3"/>
    <w:rsid w:val="00052EA9"/>
    <w:rsid w:val="00062A44"/>
    <w:rsid w:val="000632C1"/>
    <w:rsid w:val="00071326"/>
    <w:rsid w:val="00074F88"/>
    <w:rsid w:val="0008488E"/>
    <w:rsid w:val="00084F0D"/>
    <w:rsid w:val="0008768C"/>
    <w:rsid w:val="000A4744"/>
    <w:rsid w:val="000B2F1D"/>
    <w:rsid w:val="000B627E"/>
    <w:rsid w:val="000C0CEB"/>
    <w:rsid w:val="000E497C"/>
    <w:rsid w:val="001042C3"/>
    <w:rsid w:val="00115BCF"/>
    <w:rsid w:val="0012613B"/>
    <w:rsid w:val="00131A02"/>
    <w:rsid w:val="0013330C"/>
    <w:rsid w:val="00147C6F"/>
    <w:rsid w:val="001560B2"/>
    <w:rsid w:val="00173AC4"/>
    <w:rsid w:val="00183225"/>
    <w:rsid w:val="001921D7"/>
    <w:rsid w:val="00192CB0"/>
    <w:rsid w:val="0019378E"/>
    <w:rsid w:val="001B0670"/>
    <w:rsid w:val="001B593C"/>
    <w:rsid w:val="001C54D7"/>
    <w:rsid w:val="001D3AA8"/>
    <w:rsid w:val="001E39AC"/>
    <w:rsid w:val="001E3DA9"/>
    <w:rsid w:val="001E6175"/>
    <w:rsid w:val="001F4E4C"/>
    <w:rsid w:val="001F6A4B"/>
    <w:rsid w:val="00212EF2"/>
    <w:rsid w:val="00220644"/>
    <w:rsid w:val="00227F59"/>
    <w:rsid w:val="00241F89"/>
    <w:rsid w:val="00250646"/>
    <w:rsid w:val="00255850"/>
    <w:rsid w:val="00257A29"/>
    <w:rsid w:val="00260B78"/>
    <w:rsid w:val="00263828"/>
    <w:rsid w:val="002847FC"/>
    <w:rsid w:val="002A41EB"/>
    <w:rsid w:val="002A7818"/>
    <w:rsid w:val="002C2F44"/>
    <w:rsid w:val="002C6AC9"/>
    <w:rsid w:val="002D0BDA"/>
    <w:rsid w:val="002D5293"/>
    <w:rsid w:val="002D6F65"/>
    <w:rsid w:val="002E7CAF"/>
    <w:rsid w:val="002F2E29"/>
    <w:rsid w:val="002F408E"/>
    <w:rsid w:val="002F5D28"/>
    <w:rsid w:val="00300682"/>
    <w:rsid w:val="003026C6"/>
    <w:rsid w:val="00311458"/>
    <w:rsid w:val="0031703B"/>
    <w:rsid w:val="003175EE"/>
    <w:rsid w:val="00325915"/>
    <w:rsid w:val="003274D0"/>
    <w:rsid w:val="00332058"/>
    <w:rsid w:val="003563B6"/>
    <w:rsid w:val="00371B59"/>
    <w:rsid w:val="00373367"/>
    <w:rsid w:val="003862A5"/>
    <w:rsid w:val="0039134D"/>
    <w:rsid w:val="003930E7"/>
    <w:rsid w:val="00395D20"/>
    <w:rsid w:val="003A2A5F"/>
    <w:rsid w:val="003D359A"/>
    <w:rsid w:val="003E0590"/>
    <w:rsid w:val="003F323E"/>
    <w:rsid w:val="0042426D"/>
    <w:rsid w:val="00441044"/>
    <w:rsid w:val="00460296"/>
    <w:rsid w:val="00466DB1"/>
    <w:rsid w:val="00484C6F"/>
    <w:rsid w:val="00485911"/>
    <w:rsid w:val="00486EFB"/>
    <w:rsid w:val="00490429"/>
    <w:rsid w:val="00496427"/>
    <w:rsid w:val="004A12F8"/>
    <w:rsid w:val="004A1BD9"/>
    <w:rsid w:val="004B3292"/>
    <w:rsid w:val="004C63C5"/>
    <w:rsid w:val="004D06D3"/>
    <w:rsid w:val="004E602E"/>
    <w:rsid w:val="004F2FDF"/>
    <w:rsid w:val="004F4284"/>
    <w:rsid w:val="004F57F0"/>
    <w:rsid w:val="005044ED"/>
    <w:rsid w:val="00512C56"/>
    <w:rsid w:val="005140B6"/>
    <w:rsid w:val="005203BE"/>
    <w:rsid w:val="00543A8A"/>
    <w:rsid w:val="0055202B"/>
    <w:rsid w:val="00557074"/>
    <w:rsid w:val="005B767F"/>
    <w:rsid w:val="005C33BA"/>
    <w:rsid w:val="005C7039"/>
    <w:rsid w:val="005D4467"/>
    <w:rsid w:val="00626FB9"/>
    <w:rsid w:val="0063104B"/>
    <w:rsid w:val="0064122F"/>
    <w:rsid w:val="00642D22"/>
    <w:rsid w:val="00662A97"/>
    <w:rsid w:val="00664965"/>
    <w:rsid w:val="006675E3"/>
    <w:rsid w:val="00674823"/>
    <w:rsid w:val="00682708"/>
    <w:rsid w:val="006853F8"/>
    <w:rsid w:val="00697357"/>
    <w:rsid w:val="006A351E"/>
    <w:rsid w:val="006A5430"/>
    <w:rsid w:val="006B3231"/>
    <w:rsid w:val="006D24EC"/>
    <w:rsid w:val="006D562A"/>
    <w:rsid w:val="006E2348"/>
    <w:rsid w:val="006F365C"/>
    <w:rsid w:val="0070774A"/>
    <w:rsid w:val="00720DB4"/>
    <w:rsid w:val="007276A1"/>
    <w:rsid w:val="00744073"/>
    <w:rsid w:val="0075065B"/>
    <w:rsid w:val="00755D6C"/>
    <w:rsid w:val="00757DDB"/>
    <w:rsid w:val="00776A7A"/>
    <w:rsid w:val="0078131C"/>
    <w:rsid w:val="00783226"/>
    <w:rsid w:val="00786005"/>
    <w:rsid w:val="007B01B5"/>
    <w:rsid w:val="007B2684"/>
    <w:rsid w:val="007B7C5E"/>
    <w:rsid w:val="007C1F7E"/>
    <w:rsid w:val="007C4EFB"/>
    <w:rsid w:val="007D25A2"/>
    <w:rsid w:val="007D7577"/>
    <w:rsid w:val="007E5F50"/>
    <w:rsid w:val="007F13E0"/>
    <w:rsid w:val="007F2616"/>
    <w:rsid w:val="007F358D"/>
    <w:rsid w:val="007F3AFA"/>
    <w:rsid w:val="0081218F"/>
    <w:rsid w:val="008130E7"/>
    <w:rsid w:val="0081403C"/>
    <w:rsid w:val="00814CEC"/>
    <w:rsid w:val="00827570"/>
    <w:rsid w:val="00831F08"/>
    <w:rsid w:val="00832F6F"/>
    <w:rsid w:val="00843BB4"/>
    <w:rsid w:val="00857F2D"/>
    <w:rsid w:val="00874E3E"/>
    <w:rsid w:val="00876728"/>
    <w:rsid w:val="00883C97"/>
    <w:rsid w:val="0088674A"/>
    <w:rsid w:val="008A0131"/>
    <w:rsid w:val="008A1F1C"/>
    <w:rsid w:val="008C62B3"/>
    <w:rsid w:val="008D319A"/>
    <w:rsid w:val="008D51EA"/>
    <w:rsid w:val="008E1CCB"/>
    <w:rsid w:val="008F38DC"/>
    <w:rsid w:val="008F6344"/>
    <w:rsid w:val="00906423"/>
    <w:rsid w:val="00931DB1"/>
    <w:rsid w:val="00932A31"/>
    <w:rsid w:val="0096121D"/>
    <w:rsid w:val="00964440"/>
    <w:rsid w:val="00976C70"/>
    <w:rsid w:val="009D49A8"/>
    <w:rsid w:val="009F1280"/>
    <w:rsid w:val="00A13596"/>
    <w:rsid w:val="00A42207"/>
    <w:rsid w:val="00A53464"/>
    <w:rsid w:val="00A61FD8"/>
    <w:rsid w:val="00A66417"/>
    <w:rsid w:val="00A7796C"/>
    <w:rsid w:val="00A83370"/>
    <w:rsid w:val="00A921B5"/>
    <w:rsid w:val="00A95ED0"/>
    <w:rsid w:val="00AD3E08"/>
    <w:rsid w:val="00AD53D4"/>
    <w:rsid w:val="00AD708F"/>
    <w:rsid w:val="00AE4362"/>
    <w:rsid w:val="00AF4274"/>
    <w:rsid w:val="00AF6FC8"/>
    <w:rsid w:val="00B02122"/>
    <w:rsid w:val="00B07BAD"/>
    <w:rsid w:val="00B1486D"/>
    <w:rsid w:val="00B206B6"/>
    <w:rsid w:val="00B27A51"/>
    <w:rsid w:val="00B32BD6"/>
    <w:rsid w:val="00B4070C"/>
    <w:rsid w:val="00B4653A"/>
    <w:rsid w:val="00B508D6"/>
    <w:rsid w:val="00B51ECC"/>
    <w:rsid w:val="00B530A6"/>
    <w:rsid w:val="00B70265"/>
    <w:rsid w:val="00B832B8"/>
    <w:rsid w:val="00B9275F"/>
    <w:rsid w:val="00B97898"/>
    <w:rsid w:val="00BA0AFE"/>
    <w:rsid w:val="00BC444E"/>
    <w:rsid w:val="00BC5B67"/>
    <w:rsid w:val="00BC61E7"/>
    <w:rsid w:val="00BF7A5B"/>
    <w:rsid w:val="00C02E1A"/>
    <w:rsid w:val="00C076A8"/>
    <w:rsid w:val="00C07A53"/>
    <w:rsid w:val="00C12785"/>
    <w:rsid w:val="00C3634B"/>
    <w:rsid w:val="00C45C03"/>
    <w:rsid w:val="00C52033"/>
    <w:rsid w:val="00C557E3"/>
    <w:rsid w:val="00C84A37"/>
    <w:rsid w:val="00C84AA4"/>
    <w:rsid w:val="00C84E80"/>
    <w:rsid w:val="00C94650"/>
    <w:rsid w:val="00C95888"/>
    <w:rsid w:val="00C958A2"/>
    <w:rsid w:val="00C967F0"/>
    <w:rsid w:val="00C9721E"/>
    <w:rsid w:val="00CD030D"/>
    <w:rsid w:val="00CD408D"/>
    <w:rsid w:val="00CE040F"/>
    <w:rsid w:val="00CE779B"/>
    <w:rsid w:val="00CE7CBD"/>
    <w:rsid w:val="00CF2DF0"/>
    <w:rsid w:val="00D04637"/>
    <w:rsid w:val="00D10563"/>
    <w:rsid w:val="00D22BFD"/>
    <w:rsid w:val="00D33C65"/>
    <w:rsid w:val="00D45BC6"/>
    <w:rsid w:val="00D502B5"/>
    <w:rsid w:val="00D509D0"/>
    <w:rsid w:val="00D51C9E"/>
    <w:rsid w:val="00D555F8"/>
    <w:rsid w:val="00D94153"/>
    <w:rsid w:val="00DB1315"/>
    <w:rsid w:val="00DB25B2"/>
    <w:rsid w:val="00DD1F75"/>
    <w:rsid w:val="00DF63A9"/>
    <w:rsid w:val="00DF70D5"/>
    <w:rsid w:val="00E07C21"/>
    <w:rsid w:val="00E20E8A"/>
    <w:rsid w:val="00E23EE4"/>
    <w:rsid w:val="00E3442F"/>
    <w:rsid w:val="00E4606B"/>
    <w:rsid w:val="00E47322"/>
    <w:rsid w:val="00E56955"/>
    <w:rsid w:val="00E600A7"/>
    <w:rsid w:val="00EA6DB8"/>
    <w:rsid w:val="00EC33C3"/>
    <w:rsid w:val="00EC6B1B"/>
    <w:rsid w:val="00ED61C2"/>
    <w:rsid w:val="00EF7624"/>
    <w:rsid w:val="00F25A20"/>
    <w:rsid w:val="00F3333D"/>
    <w:rsid w:val="00F37CE1"/>
    <w:rsid w:val="00F430A0"/>
    <w:rsid w:val="00F50409"/>
    <w:rsid w:val="00F613CB"/>
    <w:rsid w:val="00F65911"/>
    <w:rsid w:val="00F72A7E"/>
    <w:rsid w:val="00F734FC"/>
    <w:rsid w:val="00F835CD"/>
    <w:rsid w:val="00F95B4D"/>
    <w:rsid w:val="00FA0E1C"/>
    <w:rsid w:val="00FB1411"/>
    <w:rsid w:val="00FC0F6E"/>
    <w:rsid w:val="00FD2676"/>
    <w:rsid w:val="00FE43D8"/>
    <w:rsid w:val="00FE5203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3636EE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spacing w:after="120" w:before="80"/>
      <w:outlineLvl w:val="8"/>
    </w:pPr>
    <w:rPr>
      <w:b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Subtitle" w:type="paragraph">
    <w:name w:val="Subtitle"/>
    <w:basedOn w:val="Normal"/>
    <w:qFormat/>
    <w:pPr>
      <w:spacing w:line="220" w:lineRule="exact"/>
      <w:jc w:val="center"/>
    </w:pPr>
    <w:rPr>
      <w:b/>
      <w:sz w:val="21"/>
    </w:rPr>
  </w:style>
  <w:style w:styleId="BalloonText" w:type="paragraph">
    <w:name w:val="Balloon Text"/>
    <w:basedOn w:val="Normal"/>
    <w:semiHidden/>
    <w:rPr>
      <w:rFonts w:ascii="Tahoma" w:cs="Tahoma" w:hAnsi="Tahoma"/>
      <w:sz w:val="16"/>
      <w:szCs w:val="16"/>
    </w:rPr>
  </w:style>
  <w:style w:styleId="PageNumber" w:type="character">
    <w:name w:val="page number"/>
    <w:basedOn w:val="DefaultParagraphFont"/>
    <w:rsid w:val="001559A6"/>
  </w:style>
  <w:style w:styleId="TableGrid" w:type="table">
    <w:name w:val="Table Grid"/>
    <w:basedOn w:val="TableNormal"/>
    <w:rsid w:val="003D2B40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header1.xml" Type="http://schemas.openxmlformats.org/officeDocument/2006/relationships/head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A66AC-63F5-4D78-9F93-3BB64C152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5</Words>
  <Characters>2543</Characters>
  <Application>Microsoft Office Word</Application>
  <DocSecurity>0</DocSecurity>
  <Lines>21</Lines>
  <Paragraphs>5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Jacques Sortore's Resume</vt:lpstr>
    </vt:vector>
  </TitlesOfParts>
  <LinksUpToDate>false</LinksUpToDate>
  <CharactersWithSpaces>298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5T19:44:00Z</dcterms:created>
  <dc:creator>Jacques Sortore</dc:creator>
  <cp:lastModifiedBy>Jacques Sortore</cp:lastModifiedBy>
  <dcterms:modified xsi:type="dcterms:W3CDTF">2020-09-15T19:45:00Z</dcterms:modified>
  <cp:revision>1</cp:revision>
  <dc:title>Jacques Sortore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3mi-v1</vt:lpwstr>
  </property>
  <property fmtid="{D5CDD505-2E9C-101B-9397-08002B2CF9AE}" name="tal_id" pid="3">
    <vt:lpwstr>0541d39e435ae2fa98f8275ce0b0520d</vt:lpwstr>
  </property>
  <property fmtid="{D5CDD505-2E9C-101B-9397-08002B2CF9AE}" name="app_source" pid="4">
    <vt:lpwstr>rezbiz</vt:lpwstr>
  </property>
  <property fmtid="{D5CDD505-2E9C-101B-9397-08002B2CF9AE}" name="app_id" pid="5">
    <vt:lpwstr>784901</vt:lpwstr>
  </property>
</Properties>
</file>